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366AD0" w14:textId="77777777" w:rsidR="0010547D" w:rsidRDefault="005D58BD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India - Russia</w:t>
      </w:r>
    </w:p>
    <w:p w14:paraId="66AC9197" w14:textId="1B634666" w:rsidR="0010547D" w:rsidRDefault="005D58BD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Scientific Webinar on </w:t>
      </w:r>
      <w:r w:rsidR="00BC4228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Agriculture</w:t>
      </w:r>
    </w:p>
    <w:p w14:paraId="055A3A95" w14:textId="6F9B9B96" w:rsidR="0010547D" w:rsidRDefault="00BC4228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11-1</w:t>
      </w:r>
      <w:r w:rsidR="005D58BD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November </w:t>
      </w:r>
      <w:r w:rsidR="005D58B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2020</w:t>
      </w:r>
    </w:p>
    <w:p w14:paraId="718608BE" w14:textId="77777777" w:rsidR="0010547D" w:rsidRDefault="005D58BD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0.00 (MSC) / 12.30 IS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ime onwards</w:t>
      </w:r>
    </w:p>
    <w:p w14:paraId="3E0A5E14" w14:textId="77777777" w:rsidR="0010547D" w:rsidRDefault="0010547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 w:line="264" w:lineRule="auto"/>
        <w:ind w:left="10" w:right="5" w:firstLine="10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</w:p>
    <w:p w14:paraId="2EC80540" w14:textId="77777777" w:rsidR="0010547D" w:rsidRDefault="005D58B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 w:line="264" w:lineRule="auto"/>
        <w:ind w:left="10" w:right="5" w:firstLine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Working language – English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A7E35E0" w14:textId="77777777" w:rsidR="0010547D" w:rsidRDefault="005D58BD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2.30+MSC = IST</w:t>
      </w:r>
    </w:p>
    <w:tbl>
      <w:tblPr>
        <w:tblStyle w:val="a5"/>
        <w:tblW w:w="10050" w:type="dxa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23"/>
        <w:gridCol w:w="7827"/>
      </w:tblGrid>
      <w:tr w:rsidR="0010547D" w14:paraId="1514FFC2" w14:textId="77777777" w:rsidTr="006569E7">
        <w:tc>
          <w:tcPr>
            <w:tcW w:w="10050" w:type="dxa"/>
            <w:gridSpan w:val="2"/>
            <w:shd w:val="clear" w:color="auto" w:fill="auto"/>
          </w:tcPr>
          <w:p w14:paraId="7E4D0F99" w14:textId="77777777" w:rsidR="0010547D" w:rsidRPr="00B81168" w:rsidRDefault="00BC42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B81168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11 November</w:t>
            </w:r>
            <w:r w:rsidR="005D58BD" w:rsidRPr="00B81168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, Wednesday</w:t>
            </w:r>
          </w:p>
          <w:p w14:paraId="66E5B31B" w14:textId="31CF71CA" w:rsidR="00D308EC" w:rsidRDefault="00D308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0547D" w14:paraId="7D54D5BB" w14:textId="77777777" w:rsidTr="006569E7">
        <w:tc>
          <w:tcPr>
            <w:tcW w:w="2223" w:type="dxa"/>
            <w:shd w:val="clear" w:color="auto" w:fill="auto"/>
          </w:tcPr>
          <w:p w14:paraId="61A46CFF" w14:textId="77777777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09:30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ab/>
              <w:t>MSC</w:t>
            </w:r>
          </w:p>
          <w:p w14:paraId="7BF66353" w14:textId="77777777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2:00 IST</w:t>
            </w:r>
          </w:p>
        </w:tc>
        <w:tc>
          <w:tcPr>
            <w:tcW w:w="7827" w:type="dxa"/>
            <w:shd w:val="clear" w:color="auto" w:fill="auto"/>
          </w:tcPr>
          <w:p w14:paraId="364D6E8C" w14:textId="77777777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ZOOM ROOM OPENS</w:t>
            </w:r>
          </w:p>
          <w:p w14:paraId="48151309" w14:textId="77777777" w:rsidR="004A2F12" w:rsidRPr="004A2F12" w:rsidRDefault="005D58BD">
            <w:pPr>
              <w:keepNext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hanging="360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white"/>
              </w:rPr>
              <w:t>Staff officers from Russian and Indian sides log on,</w:t>
            </w:r>
          </w:p>
          <w:p w14:paraId="5396D364" w14:textId="6B055EDC" w:rsidR="0010547D" w:rsidRDefault="005D58BD" w:rsidP="004A2F1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54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white"/>
              </w:rPr>
              <w:t xml:space="preserve">and IT Support log on </w:t>
            </w:r>
          </w:p>
          <w:p w14:paraId="5C3877B2" w14:textId="1B498B35" w:rsidR="00D308EC" w:rsidRDefault="005D58BD" w:rsidP="00A015E7">
            <w:pPr>
              <w:keepNext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hanging="360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white"/>
              </w:rPr>
              <w:t>Audio/Visual Check</w:t>
            </w:r>
          </w:p>
        </w:tc>
      </w:tr>
      <w:tr w:rsidR="0010547D" w14:paraId="6DAC83DE" w14:textId="77777777" w:rsidTr="006569E7">
        <w:tc>
          <w:tcPr>
            <w:tcW w:w="2223" w:type="dxa"/>
            <w:shd w:val="clear" w:color="auto" w:fill="auto"/>
          </w:tcPr>
          <w:p w14:paraId="3A98609E" w14:textId="77777777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9:50 MSC</w:t>
            </w:r>
          </w:p>
          <w:p w14:paraId="02BF66A4" w14:textId="77777777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2:20 IST</w:t>
            </w:r>
          </w:p>
        </w:tc>
        <w:tc>
          <w:tcPr>
            <w:tcW w:w="7827" w:type="dxa"/>
            <w:shd w:val="clear" w:color="auto" w:fill="auto"/>
          </w:tcPr>
          <w:p w14:paraId="03D161DF" w14:textId="77777777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ZOOM ROOM OPENS TO PUBLIC</w:t>
            </w:r>
          </w:p>
          <w:p w14:paraId="12A455A6" w14:textId="77777777" w:rsidR="0010547D" w:rsidRDefault="005D58BD">
            <w:pPr>
              <w:keepNext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All speakers and staff from Russian and Indian sides in place</w:t>
            </w:r>
          </w:p>
          <w:p w14:paraId="61C1D925" w14:textId="77777777" w:rsidR="0010547D" w:rsidRPr="00D308EC" w:rsidRDefault="005D58BD">
            <w:pPr>
              <w:keepNext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Registered participants allowed to enter</w:t>
            </w:r>
          </w:p>
          <w:p w14:paraId="45767D2A" w14:textId="4B56F355" w:rsidR="00D308EC" w:rsidRDefault="00D308EC" w:rsidP="00D308EC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720" w:right="5"/>
              <w:jc w:val="both"/>
              <w:rPr>
                <w:rFonts w:ascii="Times New Roman" w:eastAsia="Times New Roman" w:hAnsi="Times New Roman" w:cs="Times New Roman"/>
                <w:highlight w:val="white"/>
              </w:rPr>
            </w:pPr>
          </w:p>
        </w:tc>
      </w:tr>
      <w:tr w:rsidR="0010547D" w14:paraId="0A53E4C8" w14:textId="77777777" w:rsidTr="006569E7">
        <w:tc>
          <w:tcPr>
            <w:tcW w:w="2223" w:type="dxa"/>
            <w:shd w:val="clear" w:color="auto" w:fill="auto"/>
          </w:tcPr>
          <w:p w14:paraId="0E4BC873" w14:textId="33FE0F63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0.00 - 10.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MSC</w:t>
            </w:r>
          </w:p>
          <w:p w14:paraId="0C558D5E" w14:textId="5223AD1B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:30 - 12:</w:t>
            </w:r>
            <w:r w:rsidR="00B30FA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0 IST</w:t>
            </w:r>
          </w:p>
        </w:tc>
        <w:tc>
          <w:tcPr>
            <w:tcW w:w="7827" w:type="dxa"/>
            <w:shd w:val="clear" w:color="auto" w:fill="auto"/>
          </w:tcPr>
          <w:p w14:paraId="491CFB5B" w14:textId="77777777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>Welcome and Introduction Remarks</w:t>
            </w:r>
          </w:p>
          <w:p w14:paraId="77E3B257" w14:textId="39950E1F" w:rsidR="0010547D" w:rsidRDefault="00BC42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BC422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Dr </w:t>
            </w:r>
            <w:proofErr w:type="spellStart"/>
            <w:r w:rsidRPr="00BC422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hakhar</w:t>
            </w:r>
            <w:proofErr w:type="spellEnd"/>
            <w:r w:rsidRPr="00BC422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Mande</w:t>
            </w:r>
            <w:r w:rsidR="007F77B2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-</w:t>
            </w:r>
            <w:r w:rsidRPr="00BC422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Pr="007F77B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Director General, CSIR</w:t>
            </w:r>
            <w:r w:rsidR="005D58BD" w:rsidRPr="007F77B2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, India</w:t>
            </w:r>
          </w:p>
          <w:p w14:paraId="264B8717" w14:textId="77777777" w:rsidR="00B81168" w:rsidRDefault="00B811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38283915" w14:textId="61FCC817" w:rsidR="003569C1" w:rsidRPr="003569C1" w:rsidRDefault="003569C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</w:rPr>
            </w:pPr>
            <w:r w:rsidRPr="003569C1"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</w:rPr>
              <w:t>“Welcome and an overview of CSIR's contribution to agriculture and food technology”</w:t>
            </w:r>
          </w:p>
          <w:p w14:paraId="2FBE9FCA" w14:textId="3F04E55F" w:rsidR="00A015E7" w:rsidRDefault="00A015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39E030F3" w14:textId="1DEA71BD" w:rsidR="00A015E7" w:rsidRPr="00A015E7" w:rsidRDefault="00A015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A015E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Representative of RAS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(Top Management) - </w:t>
            </w:r>
            <w:r w:rsidRPr="00A015E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t</w:t>
            </w:r>
            <w:r w:rsidR="00215FC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bd</w:t>
            </w:r>
          </w:p>
          <w:p w14:paraId="753D9D1A" w14:textId="77777777" w:rsidR="0010547D" w:rsidRPr="007F77B2" w:rsidRDefault="001054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57C0E50E" w14:textId="3A8A504D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Mr. Sergei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alenk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– Head of the Department for International Cooperation, R</w:t>
            </w:r>
            <w:r w:rsidR="00B811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ssian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  <w:r w:rsidR="00B811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ademy of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B811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ences</w:t>
            </w:r>
          </w:p>
          <w:p w14:paraId="673776BB" w14:textId="77777777" w:rsidR="00B81168" w:rsidRDefault="00B811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C286FC4" w14:textId="2B6E9E3F" w:rsidR="003569C1" w:rsidRPr="00215FC1" w:rsidRDefault="003569C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215FC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«Science 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W</w:t>
            </w:r>
            <w:r w:rsidRPr="00215FC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ithout 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B</w:t>
            </w:r>
            <w:r w:rsidRPr="00215FC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orders»</w:t>
            </w:r>
          </w:p>
          <w:p w14:paraId="1E20389C" w14:textId="77777777" w:rsidR="0010547D" w:rsidRPr="003569C1" w:rsidRDefault="001054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jc w:val="both"/>
              <w:rPr>
                <w:rFonts w:ascii="Times New Roman" w:eastAsia="Times New Roman" w:hAnsi="Times New Roman" w:cs="Times New Roman"/>
                <w:b/>
                <w:i/>
                <w:iCs/>
                <w:sz w:val="24"/>
                <w:szCs w:val="24"/>
              </w:rPr>
            </w:pPr>
          </w:p>
          <w:p w14:paraId="4BDCA907" w14:textId="55D2DF31" w:rsidR="0010547D" w:rsidRDefault="00BC42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BC422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r.</w:t>
            </w:r>
            <w:proofErr w:type="spellEnd"/>
            <w:r w:rsidRPr="00BC422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Shishir </w:t>
            </w:r>
            <w:proofErr w:type="spellStart"/>
            <w:r w:rsidRPr="00BC422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hrotriya</w:t>
            </w:r>
            <w:proofErr w:type="spellEnd"/>
            <w:r w:rsidRPr="00BC422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- Counsellor (Science &amp; Technology), Embassy of India, Moscow</w:t>
            </w:r>
          </w:p>
          <w:p w14:paraId="15C92CED" w14:textId="77777777" w:rsidR="00B81168" w:rsidRDefault="00B811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D104EF3" w14:textId="276B10AB" w:rsidR="003569C1" w:rsidRDefault="003569C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3569C1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“Indo-Russian cooperation in agriculture and food technologies and mechanisms of adaptation to climate change”</w:t>
            </w:r>
          </w:p>
          <w:p w14:paraId="798F9D94" w14:textId="77777777" w:rsidR="00B81168" w:rsidRDefault="00B811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  <w:p w14:paraId="4B191C6D" w14:textId="77777777" w:rsidR="00B81168" w:rsidRDefault="00B811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  <w:p w14:paraId="2FE93448" w14:textId="77777777" w:rsidR="00B81168" w:rsidRDefault="00B811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  <w:p w14:paraId="55286913" w14:textId="1D6467A7" w:rsidR="00B81168" w:rsidRPr="003569C1" w:rsidRDefault="00B811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4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</w:p>
        </w:tc>
      </w:tr>
      <w:tr w:rsidR="0010547D" w14:paraId="01D56599" w14:textId="77777777" w:rsidTr="006569E7">
        <w:tc>
          <w:tcPr>
            <w:tcW w:w="10050" w:type="dxa"/>
            <w:gridSpan w:val="2"/>
            <w:shd w:val="clear" w:color="auto" w:fill="auto"/>
          </w:tcPr>
          <w:p w14:paraId="094C927F" w14:textId="3C5B5584" w:rsidR="00BC4228" w:rsidRDefault="00C257A0" w:rsidP="00BC4228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lastRenderedPageBreak/>
              <w:t xml:space="preserve">Session 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>-1</w:t>
            </w:r>
          </w:p>
          <w:p w14:paraId="788E3007" w14:textId="070FEEE6" w:rsidR="0010547D" w:rsidRDefault="00BC4228" w:rsidP="00BC4228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oderator</w:t>
            </w:r>
            <w:r w:rsidR="005D58B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:</w:t>
            </w:r>
            <w:r w:rsidR="005D58B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  <w:t xml:space="preserve">India </w:t>
            </w:r>
          </w:p>
        </w:tc>
      </w:tr>
      <w:tr w:rsidR="0010547D" w14:paraId="76F908CC" w14:textId="77777777" w:rsidTr="006569E7">
        <w:tc>
          <w:tcPr>
            <w:tcW w:w="2223" w:type="dxa"/>
            <w:shd w:val="clear" w:color="auto" w:fill="auto"/>
          </w:tcPr>
          <w:p w14:paraId="72A7452B" w14:textId="50437561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0.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0.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MSC</w:t>
            </w:r>
          </w:p>
          <w:p w14:paraId="1615715F" w14:textId="5ACBFF52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2:</w:t>
            </w:r>
            <w:r w:rsidR="00A015E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- 13:</w:t>
            </w:r>
            <w:r w:rsidR="00A015E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IST</w:t>
            </w:r>
          </w:p>
        </w:tc>
        <w:tc>
          <w:tcPr>
            <w:tcW w:w="7827" w:type="dxa"/>
            <w:shd w:val="clear" w:color="auto" w:fill="auto"/>
          </w:tcPr>
          <w:p w14:paraId="2525A6C5" w14:textId="1CE67697" w:rsidR="00357581" w:rsidRPr="00C8044E" w:rsidRDefault="00357581" w:rsidP="00357581">
            <w:pPr>
              <w:spacing w:line="36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C8044E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t>Prof. S.K. Barik Director</w:t>
            </w:r>
            <w:r w:rsidRPr="00C8044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, CSIR-National Botanical Research Institute,</w:t>
            </w:r>
          </w:p>
          <w:p w14:paraId="307B9056" w14:textId="77777777" w:rsidR="00357581" w:rsidRPr="00C8044E" w:rsidRDefault="00357581" w:rsidP="00357581">
            <w:pPr>
              <w:spacing w:line="36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C8044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Rana Pratap Marg, Lucknow</w:t>
            </w:r>
          </w:p>
          <w:p w14:paraId="3D710C81" w14:textId="6AF96116" w:rsidR="00357581" w:rsidRPr="00C8044E" w:rsidRDefault="006846B9" w:rsidP="00357581">
            <w:pPr>
              <w:spacing w:line="36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hyperlink r:id="rId7" w:history="1">
              <w:r w:rsidR="00357581" w:rsidRPr="00C8044E">
                <w:rPr>
                  <w:rStyle w:val="ab"/>
                  <w:rFonts w:ascii="Times New Roman" w:eastAsia="Times New Roman" w:hAnsi="Times New Roman" w:cs="Times New Roman"/>
                  <w:iCs/>
                  <w:sz w:val="24"/>
                  <w:szCs w:val="24"/>
                </w:rPr>
                <w:t>director@nbri.res.in</w:t>
              </w:r>
            </w:hyperlink>
            <w:r w:rsidR="00357581" w:rsidRPr="00C8044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</w:p>
          <w:p w14:paraId="6E1A032F" w14:textId="528EFE17" w:rsidR="00D308EC" w:rsidRPr="00357581" w:rsidRDefault="00357581" w:rsidP="000142F5">
            <w:pPr>
              <w:spacing w:line="36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</w:pPr>
            <w:r w:rsidRPr="0035758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“</w:t>
            </w:r>
            <w:r w:rsidRPr="00357581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Response of major Indian crops to climate change: predictive modeling and FACE studies assessing the impact of enhanced CO2, O3 and temperature on crops”.</w:t>
            </w:r>
          </w:p>
        </w:tc>
      </w:tr>
      <w:tr w:rsidR="0010547D" w14:paraId="705ED6CF" w14:textId="77777777" w:rsidTr="006569E7">
        <w:tc>
          <w:tcPr>
            <w:tcW w:w="2223" w:type="dxa"/>
            <w:shd w:val="clear" w:color="auto" w:fill="auto"/>
          </w:tcPr>
          <w:p w14:paraId="4AD37B83" w14:textId="613ECCF3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0.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.00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MSC</w:t>
            </w:r>
          </w:p>
          <w:p w14:paraId="2E361EBE" w14:textId="4C48508F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3:</w:t>
            </w:r>
            <w:r w:rsidR="00A015E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3:</w:t>
            </w:r>
            <w:r w:rsidR="00A015E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IST</w:t>
            </w:r>
          </w:p>
        </w:tc>
        <w:tc>
          <w:tcPr>
            <w:tcW w:w="7827" w:type="dxa"/>
            <w:shd w:val="clear" w:color="auto" w:fill="auto"/>
          </w:tcPr>
          <w:p w14:paraId="37C116C9" w14:textId="1088AAC3" w:rsidR="0010547D" w:rsidRDefault="001275BB" w:rsidP="00BC42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34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t xml:space="preserve">Vladimir </w:t>
            </w:r>
            <w:proofErr w:type="spellStart"/>
            <w:r w:rsidR="00F8790B" w:rsidRPr="00BC422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t>Likhovskoi</w:t>
            </w:r>
            <w:proofErr w:type="spellEnd"/>
            <w:r w:rsidR="00F8790B" w:rsidRPr="00BC422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t>,</w:t>
            </w:r>
            <w:r w:rsidR="00BC4228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t xml:space="preserve"> </w:t>
            </w:r>
            <w:r w:rsidR="00BC4228" w:rsidRPr="00F8790B">
              <w:rPr>
                <w:rFonts w:ascii="Times New Roman" w:hAnsi="Times New Roman" w:cs="Times New Roman"/>
                <w:iCs/>
              </w:rPr>
              <w:t>Dr</w:t>
            </w:r>
            <w:r w:rsidR="00BC4228" w:rsidRPr="00F8790B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Sci</w:t>
            </w:r>
            <w:r w:rsidR="00BC4228" w:rsidRPr="00BC42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in Agriculture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, </w:t>
            </w:r>
            <w:r w:rsidR="00BC4228" w:rsidRPr="00BC42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Interim Director of the FSBSI All Russian National Research Institute of Viticulture and Winemaking </w:t>
            </w:r>
            <w:proofErr w:type="spellStart"/>
            <w:r w:rsidR="00BC4228" w:rsidRPr="00BC42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Magarach</w:t>
            </w:r>
            <w:proofErr w:type="spellEnd"/>
            <w:r w:rsidR="00BC4228" w:rsidRPr="00BC42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of the Russian Academy of Sciences</w:t>
            </w:r>
            <w:r w:rsidR="00BC422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hyperlink r:id="rId8" w:history="1">
              <w:r w:rsidR="00BC4228" w:rsidRPr="00AC78C2">
                <w:rPr>
                  <w:rStyle w:val="ab"/>
                  <w:rFonts w:ascii="Times New Roman" w:eastAsia="Times New Roman" w:hAnsi="Times New Roman" w:cs="Times New Roman"/>
                  <w:iCs/>
                  <w:sz w:val="24"/>
                  <w:szCs w:val="24"/>
                </w:rPr>
                <w:t>director@magarach-institut.ru</w:t>
              </w:r>
            </w:hyperlink>
          </w:p>
          <w:p w14:paraId="2C8B2032" w14:textId="7175EAF8" w:rsidR="00BC4228" w:rsidRDefault="00BC4228" w:rsidP="00FF29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34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C422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“Genetic resources of grapes from various </w:t>
            </w:r>
            <w:r w:rsidR="00D47F7D" w:rsidRPr="00BC422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centres</w:t>
            </w:r>
            <w:r w:rsidRPr="00BC422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of origin of the culture, their introduction in order to protect and study ecological flexibility in the context of adaptation of climate change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”</w:t>
            </w:r>
          </w:p>
        </w:tc>
      </w:tr>
      <w:tr w:rsidR="0010547D" w14:paraId="31249EF2" w14:textId="77777777" w:rsidTr="006569E7">
        <w:trPr>
          <w:trHeight w:val="731"/>
        </w:trPr>
        <w:tc>
          <w:tcPr>
            <w:tcW w:w="2223" w:type="dxa"/>
            <w:shd w:val="clear" w:color="auto" w:fill="auto"/>
          </w:tcPr>
          <w:p w14:paraId="0163A955" w14:textId="37E20618" w:rsidR="0010547D" w:rsidRDefault="00B30F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1.00</w:t>
            </w:r>
            <w:r w:rsidR="005D58B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– 11.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  <w:r w:rsidR="005D58B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MSC</w:t>
            </w:r>
          </w:p>
          <w:p w14:paraId="6763C52B" w14:textId="6F80CD8B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3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3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IST</w:t>
            </w:r>
          </w:p>
        </w:tc>
        <w:tc>
          <w:tcPr>
            <w:tcW w:w="7827" w:type="dxa"/>
            <w:shd w:val="clear" w:color="auto" w:fill="auto"/>
          </w:tcPr>
          <w:p w14:paraId="5C1CDF4C" w14:textId="77777777" w:rsidR="00D144CF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34740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</w:rPr>
              <w:t xml:space="preserve">Vladislav </w:t>
            </w:r>
            <w:proofErr w:type="spellStart"/>
            <w:r w:rsidRPr="0034740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</w:rPr>
              <w:t>Min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</w:rPr>
              <w:t xml:space="preserve">, </w:t>
            </w:r>
            <w:r w:rsidRPr="0034740D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Ph.D.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, </w:t>
            </w:r>
            <w:r w:rsidRPr="0034740D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Leading Research Fellow,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4879CE39" w14:textId="140E2200" w:rsidR="00F268A5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34740D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Federal Scientific </w:t>
            </w:r>
            <w:proofErr w:type="spellStart"/>
            <w:r w:rsidRPr="0034740D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Agroengineering</w:t>
            </w:r>
            <w:proofErr w:type="spellEnd"/>
            <w:r w:rsidRPr="0034740D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 </w:t>
            </w:r>
            <w:r w:rsidR="00D144CF" w:rsidRPr="0034740D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Centre</w:t>
            </w:r>
            <w:r w:rsidRPr="0034740D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 VIM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 </w:t>
            </w:r>
            <w:r w:rsidRPr="0034740D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hyperlink r:id="rId9" w:history="1">
              <w:r w:rsidRPr="00AC78C2">
                <w:rPr>
                  <w:rStyle w:val="ab"/>
                  <w:rFonts w:ascii="Times New Roman" w:eastAsia="Times New Roman" w:hAnsi="Times New Roman" w:cs="Times New Roman"/>
                  <w:i/>
                  <w:sz w:val="24"/>
                  <w:szCs w:val="24"/>
                </w:rPr>
                <w:t>minin.iamfe@mail.ru</w:t>
              </w:r>
            </w:hyperlink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</w:p>
          <w:p w14:paraId="2236F368" w14:textId="03E92B31" w:rsidR="0010547D" w:rsidRPr="0034740D" w:rsidRDefault="00F268A5" w:rsidP="00F268A5">
            <w:pPr>
              <w:spacing w:line="36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“</w:t>
            </w:r>
            <w:r w:rsidRPr="0034740D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hoosing ways to adapt the cultivation of organic crops to climate change in the North-West region of Russia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”</w:t>
            </w:r>
            <w:r w:rsidRPr="0034740D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.</w:t>
            </w:r>
          </w:p>
        </w:tc>
      </w:tr>
      <w:tr w:rsidR="0010547D" w14:paraId="5574C5D2" w14:textId="77777777" w:rsidTr="006569E7">
        <w:tc>
          <w:tcPr>
            <w:tcW w:w="2223" w:type="dxa"/>
            <w:shd w:val="clear" w:color="auto" w:fill="auto"/>
          </w:tcPr>
          <w:p w14:paraId="64F26C4C" w14:textId="1B92EC9D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1.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1.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MSC</w:t>
            </w:r>
          </w:p>
          <w:p w14:paraId="43319D44" w14:textId="7F86E770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.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4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IST</w:t>
            </w:r>
          </w:p>
        </w:tc>
        <w:tc>
          <w:tcPr>
            <w:tcW w:w="7827" w:type="dxa"/>
            <w:shd w:val="clear" w:color="auto" w:fill="auto"/>
          </w:tcPr>
          <w:p w14:paraId="6859C14B" w14:textId="4B09AABE" w:rsidR="00F268A5" w:rsidRPr="00C2402F" w:rsidRDefault="00F268A5" w:rsidP="00F268A5">
            <w:pPr>
              <w:widowControl w:val="0"/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iCs/>
                <w:color w:val="333333"/>
                <w:sz w:val="24"/>
                <w:szCs w:val="24"/>
              </w:rPr>
            </w:pPr>
            <w:r w:rsidRPr="00C2402F">
              <w:rPr>
                <w:rFonts w:ascii="Times New Roman" w:eastAsia="Times New Roman" w:hAnsi="Times New Roman" w:cs="Times New Roman"/>
                <w:b/>
                <w:bCs/>
                <w:iCs/>
                <w:color w:val="333333"/>
                <w:sz w:val="24"/>
                <w:szCs w:val="24"/>
              </w:rPr>
              <w:t xml:space="preserve">Dr N H </w:t>
            </w:r>
            <w:proofErr w:type="spellStart"/>
            <w:r w:rsidRPr="00C2402F">
              <w:rPr>
                <w:rFonts w:ascii="Times New Roman" w:eastAsia="Times New Roman" w:hAnsi="Times New Roman" w:cs="Times New Roman"/>
                <w:b/>
                <w:bCs/>
                <w:iCs/>
                <w:color w:val="333333"/>
                <w:sz w:val="24"/>
                <w:szCs w:val="24"/>
              </w:rPr>
              <w:t>Ravindranath</w:t>
            </w:r>
            <w:proofErr w:type="spellEnd"/>
            <w:r>
              <w:rPr>
                <w:rFonts w:ascii="Times New Roman" w:eastAsia="Times New Roman" w:hAnsi="Times New Roman" w:cs="Times New Roman"/>
                <w:iCs/>
                <w:color w:val="333333"/>
                <w:sz w:val="24"/>
                <w:szCs w:val="24"/>
              </w:rPr>
              <w:t xml:space="preserve"> </w:t>
            </w:r>
            <w:r w:rsidRPr="00C2402F">
              <w:rPr>
                <w:rFonts w:ascii="Times New Roman" w:eastAsia="Times New Roman" w:hAnsi="Times New Roman" w:cs="Times New Roman"/>
                <w:iCs/>
                <w:color w:val="333333"/>
                <w:sz w:val="24"/>
                <w:szCs w:val="24"/>
              </w:rPr>
              <w:t>Professor (</w:t>
            </w:r>
            <w:proofErr w:type="spellStart"/>
            <w:r w:rsidRPr="00C2402F">
              <w:rPr>
                <w:rFonts w:ascii="Times New Roman" w:eastAsia="Times New Roman" w:hAnsi="Times New Roman" w:cs="Times New Roman"/>
                <w:iCs/>
                <w:color w:val="333333"/>
                <w:sz w:val="24"/>
                <w:szCs w:val="24"/>
              </w:rPr>
              <w:t>Retd</w:t>
            </w:r>
            <w:proofErr w:type="spellEnd"/>
            <w:r w:rsidRPr="00C2402F">
              <w:rPr>
                <w:rFonts w:ascii="Times New Roman" w:eastAsia="Times New Roman" w:hAnsi="Times New Roman" w:cs="Times New Roman"/>
                <w:iCs/>
                <w:color w:val="333333"/>
                <w:sz w:val="24"/>
                <w:szCs w:val="24"/>
              </w:rPr>
              <w:t>)</w:t>
            </w:r>
          </w:p>
          <w:p w14:paraId="56594278" w14:textId="77777777" w:rsidR="00F268A5" w:rsidRPr="00C257A0" w:rsidRDefault="00F268A5" w:rsidP="00F268A5">
            <w:pPr>
              <w:widowControl w:val="0"/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iCs/>
                <w:color w:val="auto"/>
                <w:sz w:val="24"/>
                <w:szCs w:val="24"/>
              </w:rPr>
            </w:pPr>
            <w:r w:rsidRPr="00C257A0">
              <w:rPr>
                <w:rFonts w:ascii="Times New Roman" w:eastAsia="Times New Roman" w:hAnsi="Times New Roman" w:cs="Times New Roman"/>
                <w:iCs/>
                <w:color w:val="auto"/>
                <w:sz w:val="24"/>
                <w:szCs w:val="24"/>
              </w:rPr>
              <w:t>Centre for Sustainable Technologies (CST)</w:t>
            </w:r>
          </w:p>
          <w:p w14:paraId="3957E8D6" w14:textId="77777777" w:rsidR="00F268A5" w:rsidRPr="00C257A0" w:rsidRDefault="00F268A5" w:rsidP="00F268A5">
            <w:pPr>
              <w:widowControl w:val="0"/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iCs/>
                <w:color w:val="auto"/>
                <w:sz w:val="24"/>
                <w:szCs w:val="24"/>
              </w:rPr>
            </w:pPr>
            <w:r w:rsidRPr="00C257A0">
              <w:rPr>
                <w:rFonts w:ascii="Times New Roman" w:eastAsia="Times New Roman" w:hAnsi="Times New Roman" w:cs="Times New Roman"/>
                <w:iCs/>
                <w:color w:val="auto"/>
                <w:sz w:val="24"/>
                <w:szCs w:val="24"/>
              </w:rPr>
              <w:t>Indian Institute of Science</w:t>
            </w:r>
          </w:p>
          <w:p w14:paraId="25FA96F7" w14:textId="3E12D6D2" w:rsidR="00F268A5" w:rsidRDefault="00F268A5" w:rsidP="00F268A5">
            <w:pPr>
              <w:widowControl w:val="0"/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iCs/>
                <w:color w:val="333333"/>
                <w:sz w:val="24"/>
                <w:szCs w:val="24"/>
              </w:rPr>
            </w:pPr>
            <w:r w:rsidRPr="00C257A0">
              <w:rPr>
                <w:rFonts w:ascii="Times New Roman" w:eastAsia="Times New Roman" w:hAnsi="Times New Roman" w:cs="Times New Roman"/>
                <w:iCs/>
                <w:color w:val="auto"/>
                <w:sz w:val="24"/>
                <w:szCs w:val="24"/>
              </w:rPr>
              <w:t>Bangalore - 560</w:t>
            </w:r>
            <w:r w:rsidR="00D144CF">
              <w:rPr>
                <w:rFonts w:ascii="Times New Roman" w:eastAsia="Times New Roman" w:hAnsi="Times New Roman" w:cs="Times New Roman"/>
                <w:iCs/>
                <w:color w:val="auto"/>
                <w:sz w:val="24"/>
                <w:szCs w:val="24"/>
              </w:rPr>
              <w:t> </w:t>
            </w:r>
            <w:r w:rsidRPr="00C257A0">
              <w:rPr>
                <w:rFonts w:ascii="Times New Roman" w:eastAsia="Times New Roman" w:hAnsi="Times New Roman" w:cs="Times New Roman"/>
                <w:iCs/>
                <w:color w:val="auto"/>
                <w:sz w:val="24"/>
                <w:szCs w:val="24"/>
              </w:rPr>
              <w:t>012</w:t>
            </w:r>
            <w:r w:rsidR="00D144CF">
              <w:rPr>
                <w:rFonts w:ascii="Times New Roman" w:eastAsia="Times New Roman" w:hAnsi="Times New Roman" w:cs="Times New Roman"/>
                <w:iCs/>
                <w:color w:val="auto"/>
                <w:sz w:val="24"/>
                <w:szCs w:val="24"/>
              </w:rPr>
              <w:t xml:space="preserve"> </w:t>
            </w:r>
            <w:hyperlink r:id="rId10" w:history="1">
              <w:r w:rsidRPr="000D2467">
                <w:rPr>
                  <w:rStyle w:val="ab"/>
                  <w:rFonts w:ascii="Times New Roman" w:eastAsia="Times New Roman" w:hAnsi="Times New Roman" w:cs="Times New Roman"/>
                  <w:iCs/>
                  <w:sz w:val="24"/>
                  <w:szCs w:val="24"/>
                </w:rPr>
                <w:t>nh.ravi@gmail.com</w:t>
              </w:r>
            </w:hyperlink>
            <w:r>
              <w:rPr>
                <w:rFonts w:ascii="Times New Roman" w:eastAsia="Times New Roman" w:hAnsi="Times New Roman" w:cs="Times New Roman"/>
                <w:iCs/>
                <w:color w:val="333333"/>
                <w:sz w:val="24"/>
                <w:szCs w:val="24"/>
              </w:rPr>
              <w:t xml:space="preserve"> </w:t>
            </w:r>
          </w:p>
          <w:p w14:paraId="73C7DCF6" w14:textId="197E3582" w:rsidR="0034740D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C257A0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</w:rPr>
              <w:t>“Framework for Climate Change Impact, Vulnerability and Adaptation in Agriculture”</w:t>
            </w:r>
          </w:p>
        </w:tc>
      </w:tr>
      <w:tr w:rsidR="0010547D" w14:paraId="34658F37" w14:textId="77777777" w:rsidTr="006569E7">
        <w:tc>
          <w:tcPr>
            <w:tcW w:w="2223" w:type="dxa"/>
            <w:shd w:val="clear" w:color="auto" w:fill="auto"/>
          </w:tcPr>
          <w:p w14:paraId="7BD5FE40" w14:textId="320BA3CD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.40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 xml:space="preserve"> – 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.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0 MSC</w:t>
            </w:r>
          </w:p>
          <w:p w14:paraId="5B87CBD8" w14:textId="1E2A20D1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4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4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IST</w:t>
            </w:r>
          </w:p>
        </w:tc>
        <w:tc>
          <w:tcPr>
            <w:tcW w:w="7827" w:type="dxa"/>
            <w:shd w:val="clear" w:color="auto" w:fill="auto"/>
          </w:tcPr>
          <w:p w14:paraId="64DA80C9" w14:textId="3B863872" w:rsidR="00F268A5" w:rsidRDefault="00F268A5" w:rsidP="00F268A5">
            <w:pPr>
              <w:spacing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4740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ndrey Ivanov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="00434CBD" w:rsidRPr="00434CB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h.D. Student,</w:t>
            </w:r>
            <w:r w:rsidR="00434CB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Pr="0034740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esearch Fellow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, </w:t>
            </w:r>
            <w:r w:rsidRPr="0034740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Laboratory of potatoes breeding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34740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Leningrad Agriculture Institute Branch of Russian Potato Research Centre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hyperlink r:id="rId11" w:history="1">
              <w:r w:rsidRPr="00AC78C2">
                <w:rPr>
                  <w:rStyle w:val="ab"/>
                  <w:rFonts w:ascii="Times New Roman" w:eastAsia="Times New Roman" w:hAnsi="Times New Roman" w:cs="Times New Roman"/>
                  <w:bCs/>
                  <w:sz w:val="24"/>
                  <w:szCs w:val="24"/>
                </w:rPr>
                <w:t>Sirius_spb@mail.ru</w:t>
              </w:r>
            </w:hyperlink>
          </w:p>
          <w:p w14:paraId="44E8DCA5" w14:textId="2D8B8227" w:rsidR="0010547D" w:rsidRPr="0034740D" w:rsidRDefault="00F268A5" w:rsidP="00F268A5">
            <w:pPr>
              <w:spacing w:line="360" w:lineRule="auto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</w:rPr>
            </w:pPr>
            <w:r w:rsidRPr="0034740D"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</w:rPr>
              <w:t>«Potato breeding for drought tolerance for changing climate”</w:t>
            </w:r>
          </w:p>
        </w:tc>
      </w:tr>
      <w:tr w:rsidR="0010547D" w14:paraId="4D63F7E3" w14:textId="77777777" w:rsidTr="006569E7">
        <w:tc>
          <w:tcPr>
            <w:tcW w:w="2223" w:type="dxa"/>
            <w:shd w:val="clear" w:color="auto" w:fill="auto"/>
          </w:tcPr>
          <w:p w14:paraId="373412B0" w14:textId="081F1866" w:rsidR="0010547D" w:rsidRDefault="00B30F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lastRenderedPageBreak/>
              <w:t>12.00</w:t>
            </w:r>
            <w:r w:rsidR="005D58B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 xml:space="preserve"> – 12.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2</w:t>
            </w:r>
            <w:r w:rsidR="005D58B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0 MSC</w:t>
            </w:r>
          </w:p>
          <w:p w14:paraId="63BDBE61" w14:textId="15281DFB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4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0 – 1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0 IST</w:t>
            </w:r>
          </w:p>
        </w:tc>
        <w:tc>
          <w:tcPr>
            <w:tcW w:w="7827" w:type="dxa"/>
            <w:shd w:val="clear" w:color="auto" w:fill="auto"/>
          </w:tcPr>
          <w:p w14:paraId="201AEE11" w14:textId="77777777" w:rsidR="00D308EC" w:rsidRDefault="00D308EC" w:rsidP="00D308EC">
            <w:pPr>
              <w:spacing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FF29E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lexandra Popova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FF29E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h.D.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, </w:t>
            </w:r>
            <w:r w:rsidRPr="00FF29E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Leading Research Fellow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; </w:t>
            </w:r>
            <w:proofErr w:type="spellStart"/>
            <w:r w:rsidRPr="00FF29E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.</w:t>
            </w:r>
            <w:proofErr w:type="gramStart"/>
            <w:r w:rsidRPr="00FF29E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G.Safronov</w:t>
            </w:r>
            <w:proofErr w:type="spellEnd"/>
            <w:proofErr w:type="gramEnd"/>
            <w:r w:rsidRPr="00FF29E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Yakut Scientific Research Institute of Agriculture FRC Yakut Scientific Centre of the Siberian Branch of R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S</w:t>
            </w:r>
            <w:r w:rsidRPr="00FF29E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hyperlink r:id="rId12" w:history="1">
              <w:r w:rsidRPr="00AC78C2">
                <w:rPr>
                  <w:rStyle w:val="ab"/>
                  <w:rFonts w:ascii="Times New Roman" w:eastAsia="Times New Roman" w:hAnsi="Times New Roman" w:cs="Times New Roman"/>
                  <w:bCs/>
                  <w:sz w:val="24"/>
                  <w:szCs w:val="24"/>
                </w:rPr>
                <w:t>Alexandra.s.popova@gmail.com</w:t>
              </w:r>
            </w:hyperlink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  <w:p w14:paraId="300866FE" w14:textId="442BC0E4" w:rsidR="0034740D" w:rsidRPr="0034740D" w:rsidRDefault="00D308EC" w:rsidP="00D308EC">
            <w:pPr>
              <w:spacing w:line="36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  <w:highlight w:val="white"/>
              </w:rPr>
            </w:pPr>
            <w:r w:rsidRPr="00FF29EF"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</w:rPr>
              <w:t>“Cultivation of Agricultural Crops in the North and Climate Change”</w:t>
            </w:r>
          </w:p>
        </w:tc>
      </w:tr>
      <w:tr w:rsidR="00D308EC" w14:paraId="5C98F23B" w14:textId="77777777" w:rsidTr="006569E7">
        <w:tc>
          <w:tcPr>
            <w:tcW w:w="2223" w:type="dxa"/>
            <w:shd w:val="clear" w:color="auto" w:fill="auto"/>
          </w:tcPr>
          <w:p w14:paraId="4A1B7AC2" w14:textId="77777777" w:rsidR="00D308EC" w:rsidRDefault="00D308EC" w:rsidP="00D308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2.20 – 12.40 MSC</w:t>
            </w:r>
          </w:p>
          <w:p w14:paraId="2B3A3CC1" w14:textId="1D171355" w:rsidR="00D308EC" w:rsidRDefault="00D308EC" w:rsidP="00D308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4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0 – 15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0 IST</w:t>
            </w:r>
          </w:p>
        </w:tc>
        <w:tc>
          <w:tcPr>
            <w:tcW w:w="7827" w:type="dxa"/>
            <w:shd w:val="clear" w:color="auto" w:fill="auto"/>
          </w:tcPr>
          <w:p w14:paraId="254F385A" w14:textId="77777777" w:rsidR="00D308EC" w:rsidRPr="00C8044E" w:rsidRDefault="00D308EC" w:rsidP="00D308EC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8044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Prof. </w:t>
            </w:r>
            <w:proofErr w:type="spellStart"/>
            <w:r w:rsidRPr="00C8044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achchida</w:t>
            </w:r>
            <w:proofErr w:type="spellEnd"/>
            <w:r w:rsidRPr="00C8044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8044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Nand</w:t>
            </w:r>
            <w:proofErr w:type="spellEnd"/>
            <w:r w:rsidRPr="00C8044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Tripathi</w:t>
            </w:r>
          </w:p>
          <w:p w14:paraId="6B31A923" w14:textId="77777777" w:rsidR="00D308EC" w:rsidRPr="0084239B" w:rsidRDefault="00D308EC" w:rsidP="00D308EC">
            <w:pPr>
              <w:spacing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4239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rofessor, Department of Civil Eng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r</w:t>
            </w:r>
            <w:r w:rsidRPr="0084239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., Room No.314, Faculty Building, Indian Institute of Technology Kanpur, Kanpur - 208016</w:t>
            </w:r>
          </w:p>
          <w:p w14:paraId="6B3298C0" w14:textId="77777777" w:rsidR="00D308EC" w:rsidRDefault="006846B9" w:rsidP="00D308EC">
            <w:pPr>
              <w:spacing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hyperlink r:id="rId13" w:history="1">
              <w:r w:rsidR="00D308EC" w:rsidRPr="000D2467">
                <w:rPr>
                  <w:rStyle w:val="ab"/>
                  <w:rFonts w:ascii="Times New Roman" w:eastAsia="Times New Roman" w:hAnsi="Times New Roman" w:cs="Times New Roman"/>
                  <w:bCs/>
                  <w:sz w:val="24"/>
                  <w:szCs w:val="24"/>
                </w:rPr>
                <w:t>snt@iitk.ac.in</w:t>
              </w:r>
            </w:hyperlink>
            <w:r w:rsidR="00D308E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="00D308EC" w:rsidRPr="0084239B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; </w:t>
            </w:r>
            <w:hyperlink r:id="rId14" w:history="1">
              <w:r w:rsidR="00D308EC" w:rsidRPr="000D2467">
                <w:rPr>
                  <w:rStyle w:val="ab"/>
                  <w:rFonts w:ascii="Times New Roman" w:eastAsia="Times New Roman" w:hAnsi="Times New Roman" w:cs="Times New Roman"/>
                  <w:bCs/>
                  <w:sz w:val="24"/>
                  <w:szCs w:val="24"/>
                </w:rPr>
                <w:t>sachchida.tripathi@gmail.com</w:t>
              </w:r>
            </w:hyperlink>
            <w:r w:rsidR="00D308E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  <w:p w14:paraId="74397DB8" w14:textId="0F1AF377" w:rsidR="00D308EC" w:rsidRPr="00C8044E" w:rsidRDefault="00D308EC" w:rsidP="00D308EC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8044E"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</w:rPr>
              <w:t>“Aerosols and it’s impacts on climate and crop yield”</w:t>
            </w:r>
          </w:p>
        </w:tc>
      </w:tr>
      <w:tr w:rsidR="0010547D" w14:paraId="72A21C6F" w14:textId="77777777" w:rsidTr="006569E7">
        <w:tc>
          <w:tcPr>
            <w:tcW w:w="2223" w:type="dxa"/>
            <w:shd w:val="clear" w:color="auto" w:fill="auto"/>
          </w:tcPr>
          <w:p w14:paraId="5E7C4783" w14:textId="490E00E8" w:rsidR="00F268A5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.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0 – 1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3.0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0 MSC</w:t>
            </w:r>
          </w:p>
          <w:p w14:paraId="4D08C328" w14:textId="2FA4E25A" w:rsidR="0010547D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5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0 – 15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0 IST</w:t>
            </w:r>
          </w:p>
        </w:tc>
        <w:tc>
          <w:tcPr>
            <w:tcW w:w="7827" w:type="dxa"/>
            <w:shd w:val="clear" w:color="auto" w:fill="auto"/>
          </w:tcPr>
          <w:p w14:paraId="249CDD7E" w14:textId="7CDA869D" w:rsidR="00FF29EF" w:rsidRDefault="00F268A5" w:rsidP="00A015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anel Discussions and 5 Minutes Break</w:t>
            </w:r>
          </w:p>
          <w:p w14:paraId="4FB87660" w14:textId="76D6AC4C" w:rsidR="00C257A0" w:rsidRPr="0034740D" w:rsidRDefault="00C257A0" w:rsidP="00F268A5">
            <w:pPr>
              <w:spacing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highlight w:val="white"/>
              </w:rPr>
            </w:pPr>
          </w:p>
        </w:tc>
      </w:tr>
      <w:tr w:rsidR="00F268A5" w14:paraId="71F1ED98" w14:textId="77777777" w:rsidTr="008235A0">
        <w:tc>
          <w:tcPr>
            <w:tcW w:w="10050" w:type="dxa"/>
            <w:gridSpan w:val="2"/>
            <w:shd w:val="clear" w:color="auto" w:fill="auto"/>
          </w:tcPr>
          <w:p w14:paraId="0860DEE4" w14:textId="7670F8C6" w:rsidR="00F268A5" w:rsidRPr="00C34946" w:rsidRDefault="00C257A0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ru-RU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 xml:space="preserve">Session </w:t>
            </w:r>
            <w:r w:rsidR="00F268A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 xml:space="preserve"> </w:t>
            </w:r>
            <w:r w:rsidR="00F268A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>2</w:t>
            </w:r>
          </w:p>
          <w:p w14:paraId="0753782B" w14:textId="39E2C0C2" w:rsidR="00F268A5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oderator:  Russia</w:t>
            </w:r>
          </w:p>
          <w:p w14:paraId="6F56D9E4" w14:textId="77777777" w:rsidR="00F268A5" w:rsidRPr="00FF29EF" w:rsidRDefault="00F268A5" w:rsidP="00FF29EF">
            <w:pPr>
              <w:spacing w:line="36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  <w:highlight w:val="white"/>
              </w:rPr>
            </w:pPr>
          </w:p>
        </w:tc>
      </w:tr>
      <w:tr w:rsidR="00FF29EF" w14:paraId="632E819B" w14:textId="77777777" w:rsidTr="006569E7">
        <w:tc>
          <w:tcPr>
            <w:tcW w:w="2223" w:type="dxa"/>
            <w:shd w:val="clear" w:color="auto" w:fill="auto"/>
          </w:tcPr>
          <w:p w14:paraId="5C0AE139" w14:textId="084CA9BF" w:rsidR="00FF29EF" w:rsidRDefault="00FF29EF" w:rsidP="00FF29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.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– 13.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0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MSC</w:t>
            </w:r>
          </w:p>
          <w:p w14:paraId="0F81DE3D" w14:textId="40B69028" w:rsidR="00FF29EF" w:rsidRDefault="00FF29EF" w:rsidP="00FF29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5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5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IST</w:t>
            </w:r>
          </w:p>
        </w:tc>
        <w:tc>
          <w:tcPr>
            <w:tcW w:w="7827" w:type="dxa"/>
            <w:shd w:val="clear" w:color="auto" w:fill="auto"/>
          </w:tcPr>
          <w:p w14:paraId="073BE308" w14:textId="77777777" w:rsidR="00F268A5" w:rsidRDefault="00F268A5" w:rsidP="00F268A5">
            <w:pPr>
              <w:spacing w:line="360" w:lineRule="auto"/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  <w:t>Angelf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  <w:t xml:space="preserve"> </w:t>
            </w:r>
            <w:proofErr w:type="spellStart"/>
            <w:r w:rsidRPr="00440338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  <w:t>Asaturov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  <w:t xml:space="preserve">, </w:t>
            </w:r>
            <w:r w:rsidRPr="00440338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  <w:t>Ph.D.</w:t>
            </w:r>
            <w:r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  <w:t xml:space="preserve">, </w:t>
            </w:r>
            <w:r w:rsidRPr="00440338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  <w:t>Director of "Federal Scientific Centre for Biological Protection of Plants"</w:t>
            </w:r>
            <w:r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  <w:t xml:space="preserve"> </w:t>
            </w:r>
            <w:hyperlink r:id="rId15" w:history="1">
              <w:r w:rsidRPr="00AC78C2">
                <w:rPr>
                  <w:rStyle w:val="ab"/>
                  <w:rFonts w:ascii="Times New Roman" w:eastAsia="Times New Roman" w:hAnsi="Times New Roman" w:cs="Times New Roman"/>
                  <w:bCs/>
                  <w:sz w:val="24"/>
                  <w:szCs w:val="24"/>
                </w:rPr>
                <w:t>biocontrol—vniibzr@yandex.ru</w:t>
              </w:r>
            </w:hyperlink>
            <w:r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  <w:t xml:space="preserve"> </w:t>
            </w:r>
          </w:p>
          <w:p w14:paraId="043793D2" w14:textId="1F814B41" w:rsidR="00FF29EF" w:rsidRPr="0034740D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“</w:t>
            </w:r>
            <w:proofErr w:type="spellStart"/>
            <w:r w:rsidRPr="0044033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iologization</w:t>
            </w:r>
            <w:proofErr w:type="spellEnd"/>
            <w:r w:rsidRPr="0044033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of agricultural production as a way to increase soil fertility and restore natural </w:t>
            </w:r>
            <w:proofErr w:type="spellStart"/>
            <w:r w:rsidRPr="0044033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iocenotic</w:t>
            </w:r>
            <w:proofErr w:type="spellEnd"/>
            <w:r w:rsidRPr="0044033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regulation of ecosystems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”</w:t>
            </w:r>
          </w:p>
        </w:tc>
      </w:tr>
      <w:tr w:rsidR="0010547D" w14:paraId="19BAB35D" w14:textId="77777777" w:rsidTr="006569E7">
        <w:tc>
          <w:tcPr>
            <w:tcW w:w="2223" w:type="dxa"/>
            <w:shd w:val="clear" w:color="auto" w:fill="auto"/>
          </w:tcPr>
          <w:p w14:paraId="4A123684" w14:textId="3E21CB06" w:rsidR="00536C43" w:rsidRDefault="00536C43" w:rsidP="00536C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3.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3.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0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MSC</w:t>
            </w:r>
          </w:p>
          <w:p w14:paraId="590E13F6" w14:textId="712CB219" w:rsidR="0010547D" w:rsidRDefault="00536C43" w:rsidP="00536C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5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6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IST</w:t>
            </w:r>
          </w:p>
        </w:tc>
        <w:tc>
          <w:tcPr>
            <w:tcW w:w="7827" w:type="dxa"/>
            <w:shd w:val="clear" w:color="auto" w:fill="auto"/>
          </w:tcPr>
          <w:p w14:paraId="287418D1" w14:textId="77777777" w:rsidR="000142F5" w:rsidRDefault="00F268A5" w:rsidP="00F268A5">
            <w:pPr>
              <w:spacing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35758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Dr </w:t>
            </w:r>
            <w:proofErr w:type="spellStart"/>
            <w:r w:rsidRPr="0035758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Chhemendra</w:t>
            </w:r>
            <w:proofErr w:type="spellEnd"/>
            <w:r w:rsidRPr="0035758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 Sharma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, </w:t>
            </w:r>
            <w:r w:rsidRPr="0035758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Chief Scientist,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</w:p>
          <w:p w14:paraId="62BBB75F" w14:textId="7EB60894" w:rsidR="00F268A5" w:rsidRPr="00357581" w:rsidRDefault="00F268A5" w:rsidP="00F268A5">
            <w:pPr>
              <w:spacing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35758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CSIR-National Physical Laboratory</w:t>
            </w:r>
          </w:p>
          <w:p w14:paraId="21B24D54" w14:textId="666B3130" w:rsidR="00F268A5" w:rsidRDefault="00F268A5" w:rsidP="00F268A5">
            <w:pPr>
              <w:spacing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35758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New Delhi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hyperlink r:id="rId16" w:history="1">
              <w:r w:rsidRPr="000D2467">
                <w:rPr>
                  <w:rStyle w:val="ab"/>
                  <w:rFonts w:ascii="Times New Roman" w:eastAsia="Times New Roman" w:hAnsi="Times New Roman" w:cs="Times New Roman"/>
                  <w:bCs/>
                  <w:sz w:val="24"/>
                  <w:szCs w:val="24"/>
                  <w:lang w:val="en-US"/>
                </w:rPr>
                <w:t>csharma@nplindia.org</w:t>
              </w:r>
            </w:hyperlink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</w:p>
          <w:p w14:paraId="5E811976" w14:textId="504D5F9D" w:rsidR="00440338" w:rsidRDefault="00F268A5" w:rsidP="00F268A5">
            <w:pPr>
              <w:spacing w:line="36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“</w:t>
            </w:r>
            <w:r w:rsidRPr="005155C8"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</w:rPr>
              <w:t>Black carbon research in India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”</w:t>
            </w:r>
          </w:p>
        </w:tc>
      </w:tr>
      <w:tr w:rsidR="00536C43" w14:paraId="4A813DD6" w14:textId="77777777" w:rsidTr="006569E7">
        <w:tc>
          <w:tcPr>
            <w:tcW w:w="2223" w:type="dxa"/>
            <w:shd w:val="clear" w:color="auto" w:fill="auto"/>
          </w:tcPr>
          <w:p w14:paraId="4AEFFACD" w14:textId="30237709" w:rsidR="00536C43" w:rsidRDefault="00B30FA0" w:rsidP="00536C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.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  <w:r w:rsidR="00536C4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4.0</w:t>
            </w:r>
            <w:r w:rsidR="00536C4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0 </w:t>
            </w:r>
            <w:r w:rsidR="00536C4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MSC</w:t>
            </w:r>
          </w:p>
          <w:p w14:paraId="00518B65" w14:textId="18EA6466" w:rsidR="00536C43" w:rsidRDefault="00536C43" w:rsidP="00536C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6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6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IST</w:t>
            </w:r>
          </w:p>
        </w:tc>
        <w:tc>
          <w:tcPr>
            <w:tcW w:w="7827" w:type="dxa"/>
            <w:shd w:val="clear" w:color="auto" w:fill="auto"/>
          </w:tcPr>
          <w:p w14:paraId="38873EF2" w14:textId="77777777" w:rsidR="00F268A5" w:rsidRPr="002526EA" w:rsidRDefault="00F268A5" w:rsidP="00F268A5">
            <w:pPr>
              <w:spacing w:line="360" w:lineRule="auto"/>
              <w:rPr>
                <w:rFonts w:ascii="Times New Roman" w:eastAsia="Times New Roman" w:hAnsi="Times New Roman" w:cs="Times New Roman"/>
                <w:iCs/>
                <w:color w:val="222222"/>
                <w:sz w:val="24"/>
                <w:szCs w:val="24"/>
              </w:rPr>
            </w:pPr>
            <w:r w:rsidRPr="002526EA">
              <w:rPr>
                <w:rFonts w:ascii="Times New Roman" w:eastAsia="Times New Roman" w:hAnsi="Times New Roman" w:cs="Times New Roman"/>
                <w:b/>
                <w:bCs/>
                <w:iCs/>
                <w:color w:val="222222"/>
                <w:sz w:val="24"/>
                <w:szCs w:val="24"/>
              </w:rPr>
              <w:t xml:space="preserve">Alexey </w:t>
            </w:r>
            <w:proofErr w:type="spellStart"/>
            <w:r w:rsidRPr="002526EA">
              <w:rPr>
                <w:rFonts w:ascii="Times New Roman" w:eastAsia="Times New Roman" w:hAnsi="Times New Roman" w:cs="Times New Roman"/>
                <w:b/>
                <w:bCs/>
                <w:iCs/>
                <w:color w:val="222222"/>
                <w:sz w:val="24"/>
                <w:szCs w:val="24"/>
              </w:rPr>
              <w:t>Glinushk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Cs/>
                <w:color w:val="222222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i/>
                <w:color w:val="222222"/>
                <w:sz w:val="24"/>
                <w:szCs w:val="24"/>
              </w:rPr>
              <w:t xml:space="preserve"> </w:t>
            </w:r>
            <w:r w:rsidRPr="002526EA">
              <w:rPr>
                <w:rFonts w:ascii="Times New Roman" w:eastAsia="Times New Roman" w:hAnsi="Times New Roman" w:cs="Times New Roman"/>
                <w:iCs/>
                <w:color w:val="222222"/>
                <w:sz w:val="24"/>
                <w:szCs w:val="24"/>
              </w:rPr>
              <w:t>Corr</w:t>
            </w:r>
            <w:r>
              <w:rPr>
                <w:rFonts w:ascii="Times New Roman" w:eastAsia="Times New Roman" w:hAnsi="Times New Roman" w:cs="Times New Roman"/>
                <w:iCs/>
                <w:color w:val="222222"/>
                <w:sz w:val="24"/>
                <w:szCs w:val="24"/>
              </w:rPr>
              <w:t>esponding</w:t>
            </w:r>
            <w:r w:rsidRPr="002526EA">
              <w:rPr>
                <w:rFonts w:ascii="Times New Roman" w:eastAsia="Times New Roman" w:hAnsi="Times New Roman" w:cs="Times New Roman"/>
                <w:iCs/>
                <w:color w:val="222222"/>
                <w:sz w:val="24"/>
                <w:szCs w:val="24"/>
              </w:rPr>
              <w:t xml:space="preserve"> member of RAS, Director </w:t>
            </w:r>
          </w:p>
          <w:p w14:paraId="37868EA0" w14:textId="77777777" w:rsidR="00F268A5" w:rsidRPr="002526EA" w:rsidRDefault="00F268A5" w:rsidP="00F268A5">
            <w:pPr>
              <w:spacing w:line="360" w:lineRule="auto"/>
              <w:rPr>
                <w:rFonts w:ascii="Times New Roman" w:eastAsia="Times New Roman" w:hAnsi="Times New Roman" w:cs="Times New Roman"/>
                <w:iCs/>
                <w:color w:val="222222"/>
                <w:sz w:val="24"/>
                <w:szCs w:val="24"/>
              </w:rPr>
            </w:pPr>
            <w:r w:rsidRPr="002526EA">
              <w:rPr>
                <w:rFonts w:ascii="Times New Roman" w:eastAsia="Times New Roman" w:hAnsi="Times New Roman" w:cs="Times New Roman"/>
                <w:b/>
                <w:bCs/>
                <w:iCs/>
                <w:color w:val="222222"/>
                <w:sz w:val="24"/>
                <w:szCs w:val="24"/>
              </w:rPr>
              <w:t xml:space="preserve">Alexander </w:t>
            </w:r>
            <w:proofErr w:type="spellStart"/>
            <w:r w:rsidRPr="002526EA">
              <w:rPr>
                <w:rFonts w:ascii="Times New Roman" w:eastAsia="Times New Roman" w:hAnsi="Times New Roman" w:cs="Times New Roman"/>
                <w:b/>
                <w:bCs/>
                <w:iCs/>
                <w:color w:val="222222"/>
                <w:sz w:val="24"/>
                <w:szCs w:val="24"/>
              </w:rPr>
              <w:t>Terentiev</w:t>
            </w:r>
            <w:proofErr w:type="spellEnd"/>
            <w:r w:rsidRPr="002526EA">
              <w:rPr>
                <w:rFonts w:ascii="Times New Roman" w:eastAsia="Times New Roman" w:hAnsi="Times New Roman" w:cs="Times New Roman"/>
                <w:iCs/>
                <w:color w:val="222222"/>
                <w:sz w:val="24"/>
                <w:szCs w:val="24"/>
              </w:rPr>
              <w:t xml:space="preserve"> Dr Sci in Chemistry, Leading Research Fellow</w:t>
            </w:r>
          </w:p>
          <w:p w14:paraId="401A5941" w14:textId="77777777" w:rsidR="00F268A5" w:rsidRDefault="00F268A5" w:rsidP="00F268A5">
            <w:pPr>
              <w:spacing w:line="360" w:lineRule="auto"/>
              <w:rPr>
                <w:rFonts w:ascii="Times New Roman" w:eastAsia="Times New Roman" w:hAnsi="Times New Roman" w:cs="Times New Roman"/>
                <w:iCs/>
                <w:color w:val="222222"/>
                <w:sz w:val="24"/>
                <w:szCs w:val="24"/>
              </w:rPr>
            </w:pPr>
            <w:r w:rsidRPr="002526EA">
              <w:rPr>
                <w:rFonts w:ascii="Times New Roman" w:eastAsia="Times New Roman" w:hAnsi="Times New Roman" w:cs="Times New Roman"/>
                <w:iCs/>
                <w:color w:val="222222"/>
                <w:sz w:val="24"/>
                <w:szCs w:val="24"/>
              </w:rPr>
              <w:t>Head of Lab. Biologically active substances</w:t>
            </w:r>
          </w:p>
          <w:p w14:paraId="4DDEF73E" w14:textId="77777777" w:rsidR="00F268A5" w:rsidRDefault="00F268A5" w:rsidP="00F268A5">
            <w:pPr>
              <w:spacing w:line="360" w:lineRule="auto"/>
              <w:rPr>
                <w:rFonts w:ascii="Times New Roman" w:eastAsia="Times New Roman" w:hAnsi="Times New Roman" w:cs="Times New Roman"/>
                <w:iCs/>
                <w:color w:val="222222"/>
                <w:sz w:val="24"/>
                <w:szCs w:val="24"/>
              </w:rPr>
            </w:pPr>
            <w:r w:rsidRPr="002526EA">
              <w:rPr>
                <w:rFonts w:ascii="Times New Roman" w:eastAsia="Times New Roman" w:hAnsi="Times New Roman" w:cs="Times New Roman"/>
                <w:iCs/>
                <w:color w:val="222222"/>
                <w:sz w:val="24"/>
                <w:szCs w:val="24"/>
              </w:rPr>
              <w:t xml:space="preserve">All-Russian Scientific Research Institute of </w:t>
            </w:r>
            <w:proofErr w:type="spellStart"/>
            <w:r w:rsidRPr="002526EA">
              <w:rPr>
                <w:rFonts w:ascii="Times New Roman" w:eastAsia="Times New Roman" w:hAnsi="Times New Roman" w:cs="Times New Roman"/>
                <w:iCs/>
                <w:color w:val="222222"/>
                <w:sz w:val="24"/>
                <w:szCs w:val="24"/>
              </w:rPr>
              <w:t>Phytopatology</w:t>
            </w:r>
            <w:proofErr w:type="spellEnd"/>
          </w:p>
          <w:p w14:paraId="55EB9A09" w14:textId="7DBFDD30" w:rsidR="00536C43" w:rsidRPr="00440338" w:rsidRDefault="00F268A5" w:rsidP="00F268A5">
            <w:pPr>
              <w:spacing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2526EA">
              <w:rPr>
                <w:rFonts w:ascii="Times New Roman" w:eastAsia="Times New Roman" w:hAnsi="Times New Roman" w:cs="Times New Roman"/>
                <w:i/>
                <w:color w:val="222222"/>
                <w:sz w:val="24"/>
                <w:szCs w:val="24"/>
              </w:rPr>
              <w:t>“Organic peroxides for agricultural application”</w:t>
            </w:r>
          </w:p>
        </w:tc>
      </w:tr>
      <w:tr w:rsidR="00536C43" w14:paraId="57061F0D" w14:textId="77777777" w:rsidTr="006569E7">
        <w:tc>
          <w:tcPr>
            <w:tcW w:w="2223" w:type="dxa"/>
            <w:shd w:val="clear" w:color="auto" w:fill="auto"/>
          </w:tcPr>
          <w:p w14:paraId="082E6DDF" w14:textId="0C104565" w:rsidR="00536C43" w:rsidRDefault="00536C43" w:rsidP="00536C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.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4.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MSC</w:t>
            </w:r>
          </w:p>
          <w:p w14:paraId="1048DBC8" w14:textId="536A0CAC" w:rsidR="00536C43" w:rsidRDefault="00536C43" w:rsidP="00536C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6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6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IST</w:t>
            </w:r>
          </w:p>
        </w:tc>
        <w:tc>
          <w:tcPr>
            <w:tcW w:w="7827" w:type="dxa"/>
            <w:shd w:val="clear" w:color="auto" w:fill="auto"/>
          </w:tcPr>
          <w:p w14:paraId="741DA34A" w14:textId="08E8D7EE" w:rsidR="00F268A5" w:rsidRPr="00C8044E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8044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r P.K. Singh</w:t>
            </w:r>
            <w:r w:rsidRPr="00C8044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, Senior Principal Scientist,</w:t>
            </w:r>
          </w:p>
          <w:p w14:paraId="300E3F7A" w14:textId="77777777" w:rsidR="00F268A5" w:rsidRPr="00C8044E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8044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SIR-National Botanical Research Institute,</w:t>
            </w:r>
          </w:p>
          <w:p w14:paraId="2DA5ECE2" w14:textId="77777777" w:rsidR="00F268A5" w:rsidRPr="00C8044E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C8044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Rana Pratap Marg, Lucknow</w:t>
            </w:r>
          </w:p>
          <w:p w14:paraId="517D7178" w14:textId="77777777" w:rsidR="00F268A5" w:rsidRPr="00C8044E" w:rsidRDefault="006846B9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hyperlink r:id="rId17" w:history="1">
              <w:r w:rsidR="00F268A5" w:rsidRPr="00C8044E">
                <w:rPr>
                  <w:rStyle w:val="ab"/>
                  <w:rFonts w:ascii="Times New Roman" w:eastAsia="Times New Roman" w:hAnsi="Times New Roman" w:cs="Times New Roman"/>
                  <w:bCs/>
                  <w:sz w:val="24"/>
                  <w:szCs w:val="24"/>
                </w:rPr>
                <w:t>pksingh@nbri.res.in</w:t>
              </w:r>
            </w:hyperlink>
            <w:r w:rsidR="00F268A5" w:rsidRPr="00C8044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46877E53" w14:textId="5476DA7D" w:rsidR="00536C43" w:rsidRDefault="00F268A5" w:rsidP="00F268A5">
            <w:pPr>
              <w:spacing w:line="36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357581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  <w:lastRenderedPageBreak/>
              <w:t>“</w:t>
            </w:r>
            <w:r w:rsidRPr="00357581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val="en-US"/>
              </w:rPr>
              <w:t>Protection of environment from synthetic pesticides by application of genetically modified crops”</w:t>
            </w:r>
          </w:p>
        </w:tc>
      </w:tr>
      <w:tr w:rsidR="00536C43" w14:paraId="16A5D35A" w14:textId="77777777" w:rsidTr="006569E7">
        <w:tc>
          <w:tcPr>
            <w:tcW w:w="2223" w:type="dxa"/>
            <w:shd w:val="clear" w:color="auto" w:fill="auto"/>
          </w:tcPr>
          <w:p w14:paraId="6EABD66A" w14:textId="63D77FF4" w:rsidR="00536C43" w:rsidRDefault="00536C43" w:rsidP="00536C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14.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4.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MSC</w:t>
            </w:r>
          </w:p>
          <w:p w14:paraId="1D30C554" w14:textId="77BAB381" w:rsidR="00536C43" w:rsidRDefault="00536C43" w:rsidP="00536C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6.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7.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IST</w:t>
            </w:r>
          </w:p>
        </w:tc>
        <w:tc>
          <w:tcPr>
            <w:tcW w:w="7827" w:type="dxa"/>
            <w:shd w:val="clear" w:color="auto" w:fill="auto"/>
          </w:tcPr>
          <w:p w14:paraId="0518B4C6" w14:textId="77777777" w:rsidR="00C257A0" w:rsidRDefault="00F268A5" w:rsidP="00F268A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 xml:space="preserve">Oksana </w:t>
            </w:r>
            <w:r w:rsidRPr="00654803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Rudenko</w:t>
            </w:r>
            <w:r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 xml:space="preserve">, </w:t>
            </w:r>
            <w:r w:rsidR="00C257A0" w:rsidRPr="00C257A0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  <w:t>Ph.D.,</w:t>
            </w:r>
            <w:r w:rsidR="00C257A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 xml:space="preserve"> </w:t>
            </w:r>
            <w:r w:rsidR="00C257A0" w:rsidRPr="00C257A0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  <w:t>Deputy Director for Research</w:t>
            </w:r>
          </w:p>
          <w:p w14:paraId="0366E39A" w14:textId="4AADF7EE" w:rsidR="00F268A5" w:rsidRDefault="00F268A5" w:rsidP="00F268A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</w:pPr>
            <w:r w:rsidRPr="00C257A0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  <w:t>All</w:t>
            </w:r>
            <w:r w:rsidRPr="00654803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  <w:t xml:space="preserve">-Russian Scientific Research Institute of Food Additives - a branch of the Federal Scientific </w:t>
            </w:r>
            <w:r w:rsidR="00C257A0" w:rsidRPr="00654803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  <w:t>Centre</w:t>
            </w:r>
            <w:r w:rsidRPr="00654803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  <w:t xml:space="preserve"> for Food Systems named after V. M. </w:t>
            </w:r>
            <w:proofErr w:type="spellStart"/>
            <w:r w:rsidRPr="00654803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  <w:t>Gorbatov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  <w:t xml:space="preserve"> </w:t>
            </w:r>
            <w:hyperlink r:id="rId18" w:history="1">
              <w:r w:rsidRPr="00AC78C2">
                <w:rPr>
                  <w:rStyle w:val="ab"/>
                  <w:rFonts w:ascii="Times New Roman" w:eastAsia="Times New Roman" w:hAnsi="Times New Roman" w:cs="Times New Roman"/>
                  <w:bCs/>
                  <w:sz w:val="24"/>
                  <w:szCs w:val="24"/>
                </w:rPr>
                <w:t>vniikp@fncps.ru</w:t>
              </w:r>
            </w:hyperlink>
          </w:p>
          <w:p w14:paraId="1FBFA83C" w14:textId="1D36373B" w:rsidR="00536C43" w:rsidRPr="002526EA" w:rsidRDefault="00F268A5" w:rsidP="00F268A5">
            <w:pPr>
              <w:spacing w:line="360" w:lineRule="auto"/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  <w:t>“</w:t>
            </w:r>
            <w:r w:rsidRPr="00C8044E">
              <w:rPr>
                <w:rFonts w:ascii="Times New Roman" w:eastAsia="Times New Roman" w:hAnsi="Times New Roman" w:cs="Times New Roman"/>
                <w:bCs/>
                <w:i/>
                <w:iCs/>
                <w:color w:val="auto"/>
                <w:sz w:val="24"/>
                <w:szCs w:val="24"/>
              </w:rPr>
              <w:t>On the question of determining and inhibiting lipolytic activity in confectionery products and raw materials”</w:t>
            </w:r>
          </w:p>
        </w:tc>
      </w:tr>
      <w:tr w:rsidR="00C34946" w14:paraId="725A3853" w14:textId="77777777" w:rsidTr="006569E7">
        <w:tc>
          <w:tcPr>
            <w:tcW w:w="2223" w:type="dxa"/>
            <w:shd w:val="clear" w:color="auto" w:fill="auto"/>
          </w:tcPr>
          <w:p w14:paraId="724D0B7F" w14:textId="4D56377A" w:rsidR="00F268A5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4.4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.0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MSC</w:t>
            </w:r>
          </w:p>
          <w:p w14:paraId="2BBE2A2E" w14:textId="17F01FE9" w:rsidR="00C34946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7.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7.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IST</w:t>
            </w:r>
          </w:p>
        </w:tc>
        <w:tc>
          <w:tcPr>
            <w:tcW w:w="7827" w:type="dxa"/>
            <w:shd w:val="clear" w:color="auto" w:fill="auto"/>
          </w:tcPr>
          <w:p w14:paraId="5E27BA0E" w14:textId="0B1F94B1" w:rsidR="00F268A5" w:rsidRDefault="00F268A5" w:rsidP="00F268A5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  <w:lang w:val="en-US"/>
              </w:rPr>
              <w:t>Svyatoslav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  <w:lang w:val="en-US"/>
              </w:rPr>
              <w:t>L</w:t>
            </w:r>
            <w:r w:rsidRPr="00654803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  <w:lang w:val="en-US"/>
              </w:rPr>
              <w:t>oskutov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  <w:lang w:val="en-US"/>
              </w:rPr>
              <w:t xml:space="preserve">, </w:t>
            </w:r>
            <w:r w:rsidRPr="00654803">
              <w:rPr>
                <w:rFonts w:ascii="Times New Roman" w:eastAsia="Times New Roman" w:hAnsi="Times New Roman" w:cs="Times New Roman"/>
                <w:bCs/>
                <w:color w:val="auto"/>
                <w:sz w:val="24"/>
                <w:szCs w:val="24"/>
              </w:rPr>
              <w:t>All</w:t>
            </w:r>
            <w:r w:rsidRPr="006548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-Russian Scientific Research Institute of Food Additives - a branch of the Federal Scientific </w:t>
            </w:r>
            <w:r w:rsidR="00C257A0" w:rsidRPr="006548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ntre</w:t>
            </w:r>
            <w:r w:rsidRPr="006548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or Food Systems named after V. M. </w:t>
            </w:r>
            <w:proofErr w:type="spellStart"/>
            <w:r w:rsidRPr="006548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rbatov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hyperlink r:id="rId19" w:history="1">
              <w:r w:rsidRPr="00AC78C2">
                <w:rPr>
                  <w:rStyle w:val="ab"/>
                  <w:rFonts w:ascii="Times New Roman" w:eastAsia="Times New Roman" w:hAnsi="Times New Roman" w:cs="Times New Roman"/>
                  <w:bCs/>
                  <w:sz w:val="24"/>
                  <w:szCs w:val="24"/>
                </w:rPr>
                <w:t>Spbsl</w:t>
              </w:r>
              <w:r w:rsidRPr="00AC78C2">
                <w:rPr>
                  <w:rStyle w:val="ab"/>
                  <w:rFonts w:ascii="Times New Roman" w:eastAsia="Times New Roman" w:hAnsi="Times New Roman" w:cs="Times New Roman"/>
                  <w:bCs/>
                  <w:sz w:val="24"/>
                  <w:szCs w:val="24"/>
                  <w:lang w:val="en-US"/>
                </w:rPr>
                <w:t>21@</w:t>
              </w:r>
              <w:r w:rsidRPr="00AC78C2">
                <w:rPr>
                  <w:rStyle w:val="ab"/>
                  <w:rFonts w:ascii="Times New Roman" w:eastAsia="Times New Roman" w:hAnsi="Times New Roman" w:cs="Times New Roman"/>
                  <w:bCs/>
                  <w:sz w:val="24"/>
                  <w:szCs w:val="24"/>
                </w:rPr>
                <w:t>gmail</w:t>
              </w:r>
              <w:r w:rsidRPr="00AC78C2">
                <w:rPr>
                  <w:rStyle w:val="ab"/>
                  <w:rFonts w:ascii="Times New Roman" w:eastAsia="Times New Roman" w:hAnsi="Times New Roman" w:cs="Times New Roman"/>
                  <w:bCs/>
                  <w:sz w:val="24"/>
                  <w:szCs w:val="24"/>
                  <w:lang w:val="en-US"/>
                </w:rPr>
                <w:t>.</w:t>
              </w:r>
              <w:r w:rsidRPr="00AC78C2">
                <w:rPr>
                  <w:rStyle w:val="ab"/>
                  <w:rFonts w:ascii="Times New Roman" w:eastAsia="Times New Roman" w:hAnsi="Times New Roman" w:cs="Times New Roman"/>
                  <w:bCs/>
                  <w:sz w:val="24"/>
                  <w:szCs w:val="24"/>
                </w:rPr>
                <w:t>com</w:t>
              </w:r>
            </w:hyperlink>
          </w:p>
          <w:p w14:paraId="3964FD67" w14:textId="351983CD" w:rsidR="00C34946" w:rsidRPr="00C8044E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“</w:t>
            </w:r>
            <w:r w:rsidRPr="00C8044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Microflora of secondary raw materials and its role in biotechnological processes”</w:t>
            </w:r>
          </w:p>
        </w:tc>
      </w:tr>
      <w:tr w:rsidR="00C34946" w14:paraId="6DF12CB3" w14:textId="77777777" w:rsidTr="006569E7">
        <w:tc>
          <w:tcPr>
            <w:tcW w:w="2223" w:type="dxa"/>
            <w:shd w:val="clear" w:color="auto" w:fill="auto"/>
          </w:tcPr>
          <w:p w14:paraId="1A6C1402" w14:textId="2C929877" w:rsidR="00F268A5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 w:rsidR="00B30FA0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5.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5.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MSC</w:t>
            </w:r>
          </w:p>
          <w:p w14:paraId="3F485E21" w14:textId="28070D98" w:rsidR="00F268A5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7.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7.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IST</w:t>
            </w:r>
          </w:p>
          <w:p w14:paraId="03133758" w14:textId="700076F7" w:rsidR="00C34946" w:rsidRDefault="00C34946" w:rsidP="00C349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7827" w:type="dxa"/>
            <w:shd w:val="clear" w:color="auto" w:fill="auto"/>
          </w:tcPr>
          <w:p w14:paraId="401299FD" w14:textId="414EBFB8" w:rsidR="00F268A5" w:rsidRDefault="00F268A5" w:rsidP="00F268A5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Natalia </w:t>
            </w:r>
            <w:proofErr w:type="spellStart"/>
            <w:r w:rsidRPr="0050193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harov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Pr="00F8790B">
              <w:rPr>
                <w:rFonts w:ascii="Times New Roman" w:eastAsia="Times New Roman" w:hAnsi="Times New Roman" w:cs="Times New Roman"/>
                <w:sz w:val="24"/>
                <w:szCs w:val="24"/>
              </w:rPr>
              <w:t>Dr Sci,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142F5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  <w:r w:rsidRPr="000142F5">
              <w:rPr>
                <w:rFonts w:ascii="Times New Roman" w:eastAsia="Times New Roman" w:hAnsi="Times New Roman" w:cs="Times New Roman"/>
                <w:sz w:val="24"/>
                <w:szCs w:val="24"/>
              </w:rPr>
              <w:t>-Russian</w:t>
            </w:r>
            <w:r w:rsidRPr="0050193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cientific Research Institute of Food Additives - a branch of the Federal Scientific </w:t>
            </w:r>
            <w:r w:rsidR="00C257A0" w:rsidRPr="00501930">
              <w:rPr>
                <w:rFonts w:ascii="Times New Roman" w:eastAsia="Times New Roman" w:hAnsi="Times New Roman" w:cs="Times New Roman"/>
                <w:sz w:val="24"/>
                <w:szCs w:val="24"/>
              </w:rPr>
              <w:t>Centre</w:t>
            </w:r>
            <w:r w:rsidRPr="0050193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Food Systems named after V. M. </w:t>
            </w:r>
            <w:proofErr w:type="spellStart"/>
            <w:r w:rsidRPr="00501930">
              <w:rPr>
                <w:rFonts w:ascii="Times New Roman" w:eastAsia="Times New Roman" w:hAnsi="Times New Roman" w:cs="Times New Roman"/>
                <w:sz w:val="24"/>
                <w:szCs w:val="24"/>
              </w:rPr>
              <w:t>Gorbatov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hyperlink r:id="rId20" w:history="1">
              <w:r w:rsidRPr="00AC78C2">
                <w:rPr>
                  <w:rStyle w:val="ab"/>
                  <w:rFonts w:ascii="Times New Roman" w:eastAsia="Times New Roman" w:hAnsi="Times New Roman" w:cs="Times New Roman"/>
                  <w:sz w:val="24"/>
                  <w:szCs w:val="24"/>
                </w:rPr>
                <w:t>Natalya-sharoval@mail.ru</w:t>
              </w:r>
            </w:hyperlink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33EDEAC" w14:textId="61343B16" w:rsidR="00C34946" w:rsidRPr="00C8044E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8044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“Cereals of different climatic zones and their potential for industrial production of food </w:t>
            </w:r>
            <w:r w:rsidR="00C257A0" w:rsidRPr="00C8044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micro</w:t>
            </w:r>
            <w:r w:rsidRPr="00C8044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-ingredients”</w:t>
            </w:r>
          </w:p>
        </w:tc>
      </w:tr>
      <w:tr w:rsidR="00C34946" w14:paraId="548ED343" w14:textId="77777777" w:rsidTr="006569E7">
        <w:tc>
          <w:tcPr>
            <w:tcW w:w="2223" w:type="dxa"/>
            <w:shd w:val="clear" w:color="auto" w:fill="auto"/>
          </w:tcPr>
          <w:p w14:paraId="5BBD2BB9" w14:textId="20DDB4ED" w:rsidR="00F268A5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5.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5.</w:t>
            </w:r>
            <w:r w:rsid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MSC</w:t>
            </w:r>
          </w:p>
          <w:p w14:paraId="425F3B45" w14:textId="61ADE811" w:rsidR="00C34946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7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– 18: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 IST</w:t>
            </w:r>
          </w:p>
        </w:tc>
        <w:tc>
          <w:tcPr>
            <w:tcW w:w="7827" w:type="dxa"/>
            <w:shd w:val="clear" w:color="auto" w:fill="auto"/>
          </w:tcPr>
          <w:p w14:paraId="5A71A333" w14:textId="49278696" w:rsidR="00C34946" w:rsidRPr="00C8044E" w:rsidRDefault="00F268A5" w:rsidP="00C349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anel Discussion</w:t>
            </w:r>
          </w:p>
        </w:tc>
      </w:tr>
    </w:tbl>
    <w:p w14:paraId="0685164F" w14:textId="0A963AB1" w:rsidR="0010547D" w:rsidRDefault="0010547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  <w:bookmarkStart w:id="0" w:name="_gjdgxs" w:colFirst="0" w:colLast="0"/>
      <w:bookmarkEnd w:id="0"/>
    </w:p>
    <w:p w14:paraId="40564D6D" w14:textId="49E5201F" w:rsidR="00536C43" w:rsidRDefault="00536C4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</w:p>
    <w:p w14:paraId="760E10B6" w14:textId="208773FE" w:rsidR="00536C43" w:rsidRDefault="00536C4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</w:p>
    <w:p w14:paraId="077995D8" w14:textId="5E762648" w:rsidR="00B81168" w:rsidRDefault="00B8116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</w:p>
    <w:p w14:paraId="75A77570" w14:textId="34514F5C" w:rsidR="00B81168" w:rsidRDefault="00B8116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</w:p>
    <w:p w14:paraId="2E5E5810" w14:textId="746516E8" w:rsidR="00B81168" w:rsidRDefault="00B8116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</w:p>
    <w:p w14:paraId="652CABDA" w14:textId="7DC9C7D9" w:rsidR="00B81168" w:rsidRDefault="00B8116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</w:p>
    <w:p w14:paraId="4104C120" w14:textId="6E71B4AD" w:rsidR="00B81168" w:rsidRDefault="00B8116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</w:p>
    <w:p w14:paraId="1B2D38B3" w14:textId="30E4FB94" w:rsidR="00B81168" w:rsidRDefault="00B8116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</w:p>
    <w:p w14:paraId="5B941A5B" w14:textId="5BC3FABC" w:rsidR="00B81168" w:rsidRDefault="00B8116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</w:p>
    <w:p w14:paraId="0876EACC" w14:textId="551A482F" w:rsidR="00B81168" w:rsidRDefault="00B8116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</w:p>
    <w:p w14:paraId="6C501621" w14:textId="576DCEC5" w:rsidR="00B81168" w:rsidRDefault="00B8116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</w:p>
    <w:p w14:paraId="2AA2533A" w14:textId="305FB4FC" w:rsidR="00B81168" w:rsidRDefault="00B8116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</w:p>
    <w:p w14:paraId="62AEE403" w14:textId="6A6E3755" w:rsidR="00B81168" w:rsidRDefault="00B8116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</w:p>
    <w:p w14:paraId="214D9577" w14:textId="386BCB0D" w:rsidR="00B81168" w:rsidRDefault="00B8116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</w:p>
    <w:p w14:paraId="1A597CE1" w14:textId="76187E54" w:rsidR="00B81168" w:rsidRDefault="00B8116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</w:p>
    <w:p w14:paraId="24B35E5E" w14:textId="77777777" w:rsidR="00B81168" w:rsidRDefault="00B8116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</w:p>
    <w:p w14:paraId="7577BF6D" w14:textId="77777777" w:rsidR="00536C43" w:rsidRDefault="00536C4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left="10" w:right="5"/>
        <w:jc w:val="both"/>
      </w:pPr>
    </w:p>
    <w:tbl>
      <w:tblPr>
        <w:tblStyle w:val="a6"/>
        <w:tblW w:w="10050" w:type="dxa"/>
        <w:tblInd w:w="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23"/>
        <w:gridCol w:w="7827"/>
      </w:tblGrid>
      <w:tr w:rsidR="0010547D" w14:paraId="6010C536" w14:textId="77777777" w:rsidTr="00501930">
        <w:tc>
          <w:tcPr>
            <w:tcW w:w="10050" w:type="dxa"/>
            <w:gridSpan w:val="2"/>
            <w:shd w:val="clear" w:color="auto" w:fill="auto"/>
          </w:tcPr>
          <w:p w14:paraId="3AB58088" w14:textId="7D98306C" w:rsidR="0010547D" w:rsidRDefault="00060F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12 November</w:t>
            </w:r>
            <w:r w:rsidR="005D58BD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, Thursday</w:t>
            </w:r>
          </w:p>
        </w:tc>
      </w:tr>
      <w:tr w:rsidR="0010547D" w:rsidRPr="005D58BD" w14:paraId="485CC6F3" w14:textId="77777777" w:rsidTr="00501930">
        <w:tc>
          <w:tcPr>
            <w:tcW w:w="10050" w:type="dxa"/>
            <w:gridSpan w:val="2"/>
            <w:shd w:val="clear" w:color="auto" w:fill="auto"/>
          </w:tcPr>
          <w:p w14:paraId="3B7EAA49" w14:textId="7DD46B55" w:rsidR="00C257A0" w:rsidRPr="00C257A0" w:rsidRDefault="00C257A0" w:rsidP="00C257A0">
            <w:pPr>
              <w:widowControl w:val="0"/>
              <w:spacing w:line="360" w:lineRule="auto"/>
              <w:ind w:right="5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  <w:lang w:val="en-US"/>
              </w:rPr>
              <w:t>Session - 3</w:t>
            </w:r>
          </w:p>
          <w:p w14:paraId="56CB17CC" w14:textId="055775E2" w:rsidR="0010547D" w:rsidRPr="005D58BD" w:rsidRDefault="005D58BD" w:rsidP="00C257A0">
            <w:pPr>
              <w:widowControl w:val="0"/>
              <w:spacing w:line="360" w:lineRule="auto"/>
              <w:ind w:right="5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5D58BD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fr-FR"/>
              </w:rPr>
              <w:t xml:space="preserve">Moderator  </w:t>
            </w:r>
            <w:r w:rsidR="00D47F7D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India</w:t>
            </w:r>
          </w:p>
        </w:tc>
      </w:tr>
      <w:tr w:rsidR="0010547D" w14:paraId="698497F8" w14:textId="77777777" w:rsidTr="00501930">
        <w:tc>
          <w:tcPr>
            <w:tcW w:w="2223" w:type="dxa"/>
            <w:shd w:val="clear" w:color="auto" w:fill="auto"/>
          </w:tcPr>
          <w:p w14:paraId="2A4929F3" w14:textId="77777777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10.00 – 10.20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MSC</w:t>
            </w:r>
          </w:p>
          <w:p w14:paraId="53DB28AA" w14:textId="77777777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2:30 - 12:50 IST</w:t>
            </w:r>
          </w:p>
        </w:tc>
        <w:tc>
          <w:tcPr>
            <w:tcW w:w="7827" w:type="dxa"/>
            <w:shd w:val="clear" w:color="auto" w:fill="auto"/>
          </w:tcPr>
          <w:p w14:paraId="6EE828BC" w14:textId="77777777" w:rsidR="00C34946" w:rsidRDefault="00C34946" w:rsidP="00C34946">
            <w:pPr>
              <w:spacing w:line="36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7381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ndrey Novikov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r Sci, Acting</w:t>
            </w:r>
            <w:r w:rsidRPr="008C72F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irector, </w:t>
            </w:r>
            <w:r>
              <w:t xml:space="preserve"> </w:t>
            </w:r>
            <w:hyperlink r:id="rId21" w:history="1">
              <w:r w:rsidRPr="00577EF5">
                <w:rPr>
                  <w:rStyle w:val="ab"/>
                  <w:rFonts w:ascii="Times New Roman" w:hAnsi="Times New Roman" w:cs="Times New Roman"/>
                  <w:sz w:val="24"/>
                  <w:szCs w:val="24"/>
                  <w:lang w:val="en-US"/>
                </w:rPr>
                <w:t>Ae</w:t>
              </w:r>
              <w:r w:rsidRPr="008C72FD">
                <w:rPr>
                  <w:rStyle w:val="ab"/>
                  <w:rFonts w:ascii="Times New Roman" w:hAnsi="Times New Roman" w:cs="Times New Roman"/>
                  <w:sz w:val="24"/>
                  <w:szCs w:val="24"/>
                  <w:lang w:val="en-US"/>
                </w:rPr>
                <w:t>_</w:t>
              </w:r>
              <w:r w:rsidRPr="00577EF5">
                <w:rPr>
                  <w:rStyle w:val="ab"/>
                  <w:rFonts w:ascii="Times New Roman" w:hAnsi="Times New Roman" w:cs="Times New Roman"/>
                  <w:sz w:val="24"/>
                  <w:szCs w:val="24"/>
                  <w:lang w:val="en-US"/>
                </w:rPr>
                <w:t>novikov</w:t>
              </w:r>
              <w:r w:rsidRPr="008C72FD">
                <w:rPr>
                  <w:rStyle w:val="ab"/>
                  <w:rFonts w:ascii="Times New Roman" w:hAnsi="Times New Roman" w:cs="Times New Roman"/>
                  <w:sz w:val="24"/>
                  <w:szCs w:val="24"/>
                  <w:lang w:val="en-US"/>
                </w:rPr>
                <w:t>@</w:t>
              </w:r>
              <w:r w:rsidRPr="00577EF5">
                <w:rPr>
                  <w:rStyle w:val="ab"/>
                  <w:rFonts w:ascii="Times New Roman" w:hAnsi="Times New Roman" w:cs="Times New Roman"/>
                  <w:sz w:val="24"/>
                  <w:szCs w:val="24"/>
                  <w:lang w:val="en-US"/>
                </w:rPr>
                <w:t>mail</w:t>
              </w:r>
              <w:r w:rsidRPr="008C72FD">
                <w:rPr>
                  <w:rStyle w:val="ab"/>
                  <w:rFonts w:ascii="Times New Roman" w:hAnsi="Times New Roman" w:cs="Times New Roman"/>
                  <w:sz w:val="24"/>
                  <w:szCs w:val="24"/>
                  <w:lang w:val="en-US"/>
                </w:rPr>
                <w:t>.</w:t>
              </w:r>
              <w:r w:rsidRPr="00577EF5">
                <w:rPr>
                  <w:rStyle w:val="ab"/>
                  <w:rFonts w:ascii="Times New Roman" w:hAnsi="Times New Roman" w:cs="Times New Roman"/>
                  <w:sz w:val="24"/>
                  <w:szCs w:val="24"/>
                  <w:lang w:val="en-US"/>
                </w:rPr>
                <w:t>ru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5B6F9B06" w14:textId="2081208B" w:rsidR="00C34946" w:rsidRDefault="00C34946" w:rsidP="00C3494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81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lexey Novikov</w:t>
            </w:r>
            <w:r w:rsidR="00F045A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h</w:t>
            </w:r>
            <w:r w:rsidRPr="005113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5113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Deputy</w:t>
            </w:r>
            <w:r w:rsidRPr="005113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or</w:t>
            </w:r>
            <w:r w:rsidRPr="005113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</w:t>
            </w:r>
            <w:r w:rsidRPr="005113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novative</w:t>
            </w:r>
            <w:r w:rsidRPr="005113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velopment</w:t>
            </w:r>
            <w:r w:rsidRPr="005113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hyperlink r:id="rId22" w:history="1">
              <w:r w:rsidRPr="00AC78C2">
                <w:rPr>
                  <w:rStyle w:val="ab"/>
                  <w:rFonts w:ascii="Times New Roman" w:hAnsi="Times New Roman" w:cs="Times New Roman"/>
                  <w:sz w:val="24"/>
                  <w:szCs w:val="24"/>
                  <w:lang w:val="en-US"/>
                </w:rPr>
                <w:t>Novikov</w:t>
              </w:r>
              <w:r w:rsidRPr="00AC78C2">
                <w:rPr>
                  <w:rStyle w:val="ab"/>
                  <w:rFonts w:ascii="Times New Roman" w:hAnsi="Times New Roman" w:cs="Times New Roman"/>
                  <w:sz w:val="24"/>
                  <w:szCs w:val="24"/>
                </w:rPr>
                <w:t>@</w:t>
              </w:r>
              <w:proofErr w:type="spellStart"/>
              <w:r w:rsidRPr="00AC78C2">
                <w:rPr>
                  <w:rStyle w:val="ab"/>
                  <w:rFonts w:ascii="Times New Roman" w:hAnsi="Times New Roman" w:cs="Times New Roman"/>
                  <w:sz w:val="24"/>
                  <w:szCs w:val="24"/>
                  <w:lang w:val="en-US"/>
                </w:rPr>
                <w:t>riagro</w:t>
              </w:r>
              <w:proofErr w:type="spellEnd"/>
              <w:r w:rsidRPr="00AC78C2">
                <w:rPr>
                  <w:rStyle w:val="ab"/>
                  <w:rFonts w:ascii="Times New Roman" w:hAnsi="Times New Roman" w:cs="Times New Roman"/>
                  <w:sz w:val="24"/>
                  <w:szCs w:val="24"/>
                </w:rPr>
                <w:t>.</w:t>
              </w:r>
              <w:proofErr w:type="spellStart"/>
              <w:r w:rsidRPr="00AC78C2">
                <w:rPr>
                  <w:rStyle w:val="ab"/>
                  <w:rFonts w:ascii="Times New Roman" w:hAnsi="Times New Roman" w:cs="Times New Roman"/>
                  <w:sz w:val="24"/>
                  <w:szCs w:val="24"/>
                  <w:lang w:val="en-US"/>
                </w:rPr>
                <w:t>ru</w:t>
              </w:r>
              <w:proofErr w:type="spellEnd"/>
            </w:hyperlink>
            <w:r w:rsidRPr="00AB34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39B1037" w14:textId="14CA49B1" w:rsidR="00C34946" w:rsidRDefault="00C34946" w:rsidP="00C34946">
            <w:pPr>
              <w:spacing w:line="360" w:lineRule="auto"/>
              <w:rPr>
                <w:rStyle w:val="ab"/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7381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Konstantin Rodin</w:t>
            </w:r>
            <w:r w:rsidR="00F045A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h</w:t>
            </w:r>
            <w:r w:rsidRPr="005113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5113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Head</w:t>
            </w:r>
            <w:r w:rsidRPr="005113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5113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5113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rrigation Melioration Department</w:t>
            </w:r>
            <w:r>
              <w:t xml:space="preserve"> </w:t>
            </w:r>
            <w:hyperlink r:id="rId23" w:history="1">
              <w:r w:rsidRPr="000A428A">
                <w:rPr>
                  <w:rStyle w:val="ab"/>
                  <w:rFonts w:ascii="Times New Roman" w:hAnsi="Times New Roman" w:cs="Times New Roman"/>
                  <w:sz w:val="24"/>
                  <w:szCs w:val="24"/>
                  <w:lang w:val="en-US"/>
                </w:rPr>
                <w:t>Rodin.ka@yandex.ru</w:t>
              </w:r>
            </w:hyperlink>
          </w:p>
          <w:p w14:paraId="36CBA70D" w14:textId="77777777" w:rsidR="00C34946" w:rsidRDefault="00C34946" w:rsidP="00C349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B7381B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All-Russian Scientific Research Institute of Irrigated Agriculture</w:t>
            </w:r>
          </w:p>
          <w:p w14:paraId="27FE8016" w14:textId="3DD471F1" w:rsidR="0010547D" w:rsidRPr="00654803" w:rsidRDefault="00C34946" w:rsidP="00C349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6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B7381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“Water-saving technology of aerobic rice cultivation by periodic irrigation with sprinkling and drip irrigation”</w:t>
            </w:r>
          </w:p>
        </w:tc>
      </w:tr>
      <w:tr w:rsidR="0010547D" w14:paraId="322E6D8C" w14:textId="77777777" w:rsidTr="00501930">
        <w:tc>
          <w:tcPr>
            <w:tcW w:w="2223" w:type="dxa"/>
            <w:shd w:val="clear" w:color="auto" w:fill="auto"/>
          </w:tcPr>
          <w:p w14:paraId="1EC6E5FA" w14:textId="77777777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bookmarkStart w:id="1" w:name="_Hlk55578216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10.20 – 10.40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MSC</w:t>
            </w:r>
          </w:p>
          <w:p w14:paraId="4F717C57" w14:textId="77777777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2:50 - 13:10 IST</w:t>
            </w:r>
          </w:p>
        </w:tc>
        <w:tc>
          <w:tcPr>
            <w:tcW w:w="7827" w:type="dxa"/>
            <w:shd w:val="clear" w:color="auto" w:fill="auto"/>
          </w:tcPr>
          <w:p w14:paraId="64856899" w14:textId="0E384A25" w:rsidR="00C34946" w:rsidRPr="005155C8" w:rsidRDefault="00C34946" w:rsidP="00C34946">
            <w:pPr>
              <w:spacing w:line="360" w:lineRule="auto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IN"/>
              </w:rPr>
            </w:pPr>
            <w:r w:rsidRPr="005155C8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val="en-IN"/>
              </w:rPr>
              <w:t>Dr Sridevi Annapurna Singh</w:t>
            </w: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IN"/>
              </w:rPr>
              <w:t xml:space="preserve">, </w:t>
            </w:r>
            <w:r w:rsidRPr="005155C8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IN"/>
              </w:rPr>
              <w:t>Chief Scientist</w:t>
            </w:r>
          </w:p>
          <w:p w14:paraId="6D0A9F3A" w14:textId="77777777" w:rsidR="00C34946" w:rsidRPr="005155C8" w:rsidRDefault="00C34946" w:rsidP="00C34946">
            <w:pPr>
              <w:spacing w:line="360" w:lineRule="auto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IN"/>
              </w:rPr>
            </w:pPr>
            <w:r w:rsidRPr="005155C8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IN"/>
              </w:rPr>
              <w:t>Head-Protein</w:t>
            </w:r>
            <w:r w:rsidRPr="005155C8"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  <w:cs/>
                <w:lang w:val="ru-RU" w:bidi="hi-IN"/>
              </w:rPr>
              <w:t xml:space="preserve"> </w:t>
            </w:r>
            <w:r w:rsidRPr="005155C8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IN"/>
              </w:rPr>
              <w:t>Chemistry</w:t>
            </w:r>
            <w:r w:rsidRPr="005155C8"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  <w:cs/>
                <w:lang w:val="ru-RU" w:bidi="hi-IN"/>
              </w:rPr>
              <w:t xml:space="preserve"> </w:t>
            </w:r>
            <w:r w:rsidRPr="005155C8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IN"/>
              </w:rPr>
              <w:t>and</w:t>
            </w:r>
            <w:r w:rsidRPr="005155C8"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  <w:cs/>
                <w:lang w:val="ru-RU" w:bidi="hi-IN"/>
              </w:rPr>
              <w:t xml:space="preserve"> </w:t>
            </w:r>
            <w:r w:rsidRPr="005155C8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IN"/>
              </w:rPr>
              <w:t>Technology</w:t>
            </w:r>
            <w:r w:rsidRPr="005155C8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cs/>
                <w:lang w:val="ru-RU" w:bidi="hi-IN"/>
              </w:rPr>
              <w:br/>
            </w:r>
            <w:r w:rsidRPr="005155C8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IN"/>
              </w:rPr>
              <w:t>CSIR-Central Food Technological Research Institute</w:t>
            </w:r>
          </w:p>
          <w:p w14:paraId="4B8B789E" w14:textId="77777777" w:rsidR="00C34946" w:rsidRPr="005155C8" w:rsidRDefault="00C34946" w:rsidP="00C34946">
            <w:pPr>
              <w:spacing w:line="360" w:lineRule="auto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IN"/>
              </w:rPr>
            </w:pPr>
            <w:r w:rsidRPr="005155C8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IN"/>
              </w:rPr>
              <w:t>Mysuru- 570020</w:t>
            </w:r>
          </w:p>
          <w:p w14:paraId="409F2BAD" w14:textId="77777777" w:rsidR="00C34946" w:rsidRDefault="00C34946" w:rsidP="00C34946">
            <w:pPr>
              <w:spacing w:line="360" w:lineRule="auto"/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/>
              </w:rPr>
            </w:pPr>
            <w:r w:rsidRPr="005155C8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IN"/>
              </w:rPr>
              <w:t xml:space="preserve">E-mail: </w:t>
            </w:r>
            <w:hyperlink r:id="rId24" w:history="1">
              <w:r w:rsidRPr="005155C8">
                <w:rPr>
                  <w:rStyle w:val="ab"/>
                  <w:rFonts w:ascii="Times New Roman" w:eastAsia="Times New Roman" w:hAnsi="Times New Roman" w:cs="Times New Roman"/>
                  <w:bCs/>
                  <w:iCs/>
                  <w:sz w:val="24"/>
                  <w:szCs w:val="24"/>
                  <w:lang w:val="en-IN"/>
                </w:rPr>
                <w:t>sridevi@cftri.res.in</w:t>
              </w:r>
            </w:hyperlink>
            <w:r w:rsidRPr="005155C8"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</w:p>
          <w:p w14:paraId="70D18D80" w14:textId="355B635D" w:rsidR="0010547D" w:rsidRDefault="00C34946" w:rsidP="00C34946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iCs/>
                <w:color w:val="000000"/>
                <w:sz w:val="24"/>
                <w:szCs w:val="24"/>
                <w:lang w:val="en-US"/>
              </w:rPr>
              <w:t>“</w:t>
            </w:r>
            <w:r w:rsidRPr="005155C8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US"/>
              </w:rPr>
              <w:t>Sustainable technologies for ensuring food and nutritional security”</w:t>
            </w:r>
          </w:p>
        </w:tc>
      </w:tr>
      <w:tr w:rsidR="0010547D" w14:paraId="2C9E40AA" w14:textId="77777777" w:rsidTr="00501930">
        <w:trPr>
          <w:trHeight w:val="1186"/>
        </w:trPr>
        <w:tc>
          <w:tcPr>
            <w:tcW w:w="2223" w:type="dxa"/>
            <w:shd w:val="clear" w:color="auto" w:fill="auto"/>
          </w:tcPr>
          <w:p w14:paraId="3A2D6C0D" w14:textId="77777777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10.40 – 11.00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MSC</w:t>
            </w:r>
          </w:p>
          <w:p w14:paraId="7B97008B" w14:textId="77777777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bookmarkStart w:id="2" w:name="_30j0zll" w:colFirst="0" w:colLast="0"/>
            <w:bookmarkEnd w:id="2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3:10 - 13:30 IST</w:t>
            </w:r>
          </w:p>
        </w:tc>
        <w:tc>
          <w:tcPr>
            <w:tcW w:w="7827" w:type="dxa"/>
            <w:shd w:val="clear" w:color="auto" w:fill="auto"/>
          </w:tcPr>
          <w:p w14:paraId="579E8CA8" w14:textId="6F9DE72C" w:rsidR="00C34946" w:rsidRDefault="00C34946" w:rsidP="00C34946">
            <w:pPr>
              <w:spacing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FF29E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Olga </w:t>
            </w:r>
            <w:proofErr w:type="spellStart"/>
            <w:r w:rsidRPr="00FF29E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hepovalov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,</w:t>
            </w:r>
            <w:r w:rsidRPr="00FF29E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Pr="00FF29E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h.D.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, </w:t>
            </w:r>
            <w:r w:rsidRPr="00FF29E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Leading Research Fellow,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FF29E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Federal Scientific </w:t>
            </w:r>
            <w:proofErr w:type="spellStart"/>
            <w:r w:rsidRPr="00FF29E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groengineering</w:t>
            </w:r>
            <w:proofErr w:type="spellEnd"/>
            <w:r w:rsidRPr="00FF29E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="00F045AD" w:rsidRPr="00FF29E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entre</w:t>
            </w:r>
            <w:r w:rsidRPr="00FF29E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VIM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hyperlink r:id="rId25" w:history="1">
              <w:r w:rsidRPr="00AC78C2">
                <w:rPr>
                  <w:rStyle w:val="ab"/>
                  <w:rFonts w:ascii="Times New Roman" w:eastAsia="Times New Roman" w:hAnsi="Times New Roman" w:cs="Times New Roman"/>
                  <w:bCs/>
                  <w:sz w:val="24"/>
                  <w:szCs w:val="24"/>
                </w:rPr>
                <w:t>shepovalovaolga@mail.ru</w:t>
              </w:r>
            </w:hyperlink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  <w:p w14:paraId="7CBE53B5" w14:textId="7886E93C" w:rsidR="0010547D" w:rsidRPr="00357581" w:rsidRDefault="00C34946" w:rsidP="00C349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val="en-US"/>
              </w:rPr>
            </w:pPr>
            <w:r w:rsidRPr="00FF29EF"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</w:rPr>
              <w:t>“VIM technologies. Energy supply to rural territories using photovoltaic equipment as a mechanism of adapting to climate change”</w:t>
            </w:r>
          </w:p>
        </w:tc>
      </w:tr>
      <w:tr w:rsidR="0010547D" w14:paraId="1C98750D" w14:textId="77777777" w:rsidTr="00501930">
        <w:tc>
          <w:tcPr>
            <w:tcW w:w="2223" w:type="dxa"/>
            <w:shd w:val="clear" w:color="auto" w:fill="auto"/>
          </w:tcPr>
          <w:p w14:paraId="4E23819D" w14:textId="77777777" w:rsidR="0010547D" w:rsidRDefault="005D58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11.00 – 11.20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MSC</w:t>
            </w:r>
          </w:p>
          <w:p w14:paraId="4330454B" w14:textId="77777777" w:rsidR="0010547D" w:rsidRDefault="005D58BD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3:30 – 13:50 IST</w:t>
            </w:r>
          </w:p>
        </w:tc>
        <w:tc>
          <w:tcPr>
            <w:tcW w:w="7827" w:type="dxa"/>
            <w:shd w:val="clear" w:color="auto" w:fill="auto"/>
          </w:tcPr>
          <w:p w14:paraId="7CBFA7C9" w14:textId="30D61A08" w:rsidR="00C34946" w:rsidRPr="003566F5" w:rsidRDefault="00C34946" w:rsidP="00C34946">
            <w:pPr>
              <w:spacing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r w:rsidRPr="003566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D</w:t>
            </w:r>
            <w:r w:rsidR="00215FC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>r</w:t>
            </w:r>
            <w:r w:rsidRPr="003566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 Sanjay Kumar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  <w:t xml:space="preserve"> </w:t>
            </w:r>
            <w:r w:rsidRPr="003566F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>Director, CSIR-Institute of Himalayan Bioresource Technology,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Pr="003566F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Palampur </w:t>
            </w:r>
          </w:p>
          <w:p w14:paraId="5F94D4A3" w14:textId="77777777" w:rsidR="00C34946" w:rsidRPr="003566F5" w:rsidRDefault="006846B9" w:rsidP="00C34946">
            <w:pPr>
              <w:spacing w:line="36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</w:pPr>
            <w:hyperlink r:id="rId26" w:history="1">
              <w:r w:rsidR="00C34946" w:rsidRPr="000D2467">
                <w:rPr>
                  <w:rStyle w:val="ab"/>
                  <w:rFonts w:ascii="Times New Roman" w:eastAsia="Times New Roman" w:hAnsi="Times New Roman" w:cs="Times New Roman"/>
                  <w:bCs/>
                  <w:sz w:val="24"/>
                  <w:szCs w:val="24"/>
                  <w:lang w:val="en-US"/>
                </w:rPr>
                <w:t>director@ihbt.res.in</w:t>
              </w:r>
            </w:hyperlink>
            <w:r w:rsidR="00C34946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</w:p>
          <w:p w14:paraId="63BE74EC" w14:textId="6BAE4C8D" w:rsidR="00501930" w:rsidRPr="00C8044E" w:rsidRDefault="00C34946" w:rsidP="00C34946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C8044E"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  <w:lang w:val="en-US"/>
              </w:rPr>
              <w:t>“Agriculture and Food Technologies for Himalayas.”</w:t>
            </w:r>
          </w:p>
        </w:tc>
      </w:tr>
      <w:tr w:rsidR="00BF593F" w14:paraId="730AAEB3" w14:textId="77777777" w:rsidTr="00501930">
        <w:tc>
          <w:tcPr>
            <w:tcW w:w="2223" w:type="dxa"/>
            <w:shd w:val="clear" w:color="auto" w:fill="auto"/>
          </w:tcPr>
          <w:p w14:paraId="23D0D399" w14:textId="77777777" w:rsidR="00D144CF" w:rsidRDefault="00D144CF" w:rsidP="00D144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1.20 – 11.40 MSC</w:t>
            </w:r>
          </w:p>
          <w:p w14:paraId="04F79392" w14:textId="1D526A3A" w:rsidR="00BF593F" w:rsidRDefault="00D144CF" w:rsidP="00D144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3:50 – 14:10 IST</w:t>
            </w:r>
          </w:p>
        </w:tc>
        <w:tc>
          <w:tcPr>
            <w:tcW w:w="7827" w:type="dxa"/>
            <w:shd w:val="clear" w:color="auto" w:fill="auto"/>
          </w:tcPr>
          <w:p w14:paraId="4142968E" w14:textId="77777777" w:rsidR="00BF593F" w:rsidRPr="001275BB" w:rsidRDefault="00BF593F" w:rsidP="00BF593F">
            <w:pPr>
              <w:spacing w:line="360" w:lineRule="auto"/>
              <w:rPr>
                <w:rStyle w:val="ab"/>
                <w:rFonts w:ascii="Times New Roman" w:hAnsi="Times New Roman" w:cs="Times New Roman"/>
                <w:sz w:val="24"/>
                <w:szCs w:val="24"/>
              </w:rPr>
            </w:pPr>
            <w:r w:rsidRPr="001275B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rina Kuzmina</w:t>
            </w:r>
            <w:r w:rsidRPr="001275B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cting Director of Magadan Research Institute of Agriculture </w:t>
            </w:r>
            <w:hyperlink r:id="rId27" w:history="1">
              <w:r w:rsidRPr="001275BB">
                <w:rPr>
                  <w:rStyle w:val="ab"/>
                  <w:rFonts w:ascii="Times New Roman" w:hAnsi="Times New Roman" w:cs="Times New Roman"/>
                  <w:sz w:val="24"/>
                  <w:szCs w:val="24"/>
                  <w:lang w:val="en-US"/>
                </w:rPr>
                <w:t>Irina.kuzmina07.10@yandex.ru</w:t>
              </w:r>
            </w:hyperlink>
          </w:p>
          <w:p w14:paraId="28E4F7FF" w14:textId="3296ADE3" w:rsidR="00BF593F" w:rsidRPr="003566F5" w:rsidRDefault="00BF593F" w:rsidP="00BF593F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“</w:t>
            </w:r>
            <w:r w:rsidRPr="001275B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thods for correcting stress adaptation of young cattle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”</w:t>
            </w:r>
          </w:p>
        </w:tc>
      </w:tr>
      <w:bookmarkEnd w:id="1"/>
      <w:tr w:rsidR="0010547D" w14:paraId="72638C48" w14:textId="77777777" w:rsidTr="00501930">
        <w:tc>
          <w:tcPr>
            <w:tcW w:w="2223" w:type="dxa"/>
            <w:shd w:val="clear" w:color="auto" w:fill="auto"/>
          </w:tcPr>
          <w:p w14:paraId="6F251193" w14:textId="77777777" w:rsidR="00D144CF" w:rsidRDefault="00D144CF" w:rsidP="00D144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11.40 – 12.00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MSC</w:t>
            </w:r>
          </w:p>
          <w:p w14:paraId="6C419D1D" w14:textId="7C201728" w:rsidR="0010547D" w:rsidRDefault="00D144CF" w:rsidP="00D144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4:10 – 14:30 IST</w:t>
            </w:r>
          </w:p>
        </w:tc>
        <w:tc>
          <w:tcPr>
            <w:tcW w:w="7827" w:type="dxa"/>
            <w:shd w:val="clear" w:color="auto" w:fill="auto"/>
          </w:tcPr>
          <w:p w14:paraId="0A26FA48" w14:textId="1A9CECC2" w:rsidR="0058036F" w:rsidRPr="00357581" w:rsidRDefault="0058036F" w:rsidP="0058036F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</w:pPr>
            <w:r w:rsidRPr="00357581">
              <w:rPr>
                <w:rFonts w:ascii="Times New Roman" w:eastAsia="Times New Roman" w:hAnsi="Times New Roman" w:cs="Times New Roman"/>
                <w:b/>
                <w:color w:val="222222"/>
                <w:sz w:val="24"/>
                <w:szCs w:val="24"/>
              </w:rPr>
              <w:t>Dr Ch. Srinivasa Rao</w:t>
            </w:r>
          </w:p>
          <w:p w14:paraId="145C5076" w14:textId="77777777" w:rsidR="0058036F" w:rsidRPr="0084239B" w:rsidRDefault="0058036F" w:rsidP="0058036F">
            <w:pPr>
              <w:spacing w:line="360" w:lineRule="auto"/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</w:pPr>
            <w:r w:rsidRPr="0084239B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  <w:t xml:space="preserve">Director, </w:t>
            </w:r>
            <w:r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  <w:t>National</w:t>
            </w:r>
            <w:r w:rsidRPr="0084239B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  <w:t xml:space="preserve"> Academy of Agricultural Res. Management,</w:t>
            </w:r>
          </w:p>
          <w:p w14:paraId="34876A1A" w14:textId="77777777" w:rsidR="0058036F" w:rsidRPr="0084239B" w:rsidRDefault="0058036F" w:rsidP="0058036F">
            <w:pPr>
              <w:spacing w:line="360" w:lineRule="auto"/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</w:pPr>
            <w:r w:rsidRPr="0084239B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  <w:lastRenderedPageBreak/>
              <w:t xml:space="preserve">Rajendra Nagar, Hyderabad - 500030 </w:t>
            </w:r>
          </w:p>
          <w:p w14:paraId="49FE39DE" w14:textId="77777777" w:rsidR="0058036F" w:rsidRDefault="006846B9" w:rsidP="0058036F">
            <w:pPr>
              <w:spacing w:line="360" w:lineRule="auto"/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</w:pPr>
            <w:hyperlink r:id="rId28" w:history="1">
              <w:r w:rsidR="0058036F" w:rsidRPr="000D2467">
                <w:rPr>
                  <w:rStyle w:val="ab"/>
                  <w:rFonts w:ascii="Times New Roman" w:eastAsia="Times New Roman" w:hAnsi="Times New Roman" w:cs="Times New Roman"/>
                  <w:bCs/>
                  <w:sz w:val="24"/>
                  <w:szCs w:val="24"/>
                </w:rPr>
                <w:t>chsrao_director@naarm.org.in</w:t>
              </w:r>
            </w:hyperlink>
            <w:r w:rsidR="0058036F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  <w:t xml:space="preserve"> </w:t>
            </w:r>
          </w:p>
          <w:p w14:paraId="170D402C" w14:textId="38FECBFF" w:rsidR="00BF593F" w:rsidRPr="00654803" w:rsidRDefault="0058036F" w:rsidP="0058036F">
            <w:pPr>
              <w:widowControl w:val="0"/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Cs/>
                <w:color w:val="005A95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  <w:t>“</w:t>
            </w:r>
            <w:r w:rsidRPr="0084239B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  <w:t>Innovations in agricultural technology for climate resilient agriculture</w:t>
            </w:r>
            <w:r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</w:rPr>
              <w:t>”</w:t>
            </w:r>
          </w:p>
        </w:tc>
      </w:tr>
      <w:tr w:rsidR="0010547D" w14:paraId="6FE831D0" w14:textId="77777777" w:rsidTr="00501930">
        <w:tc>
          <w:tcPr>
            <w:tcW w:w="2223" w:type="dxa"/>
            <w:shd w:val="clear" w:color="auto" w:fill="FFFFFF"/>
          </w:tcPr>
          <w:p w14:paraId="37EE7300" w14:textId="77777777" w:rsidR="00D144CF" w:rsidRDefault="00D144CF" w:rsidP="00D144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12.00 – 12.20 MSC</w:t>
            </w:r>
          </w:p>
          <w:p w14:paraId="3C03B765" w14:textId="51BE8C62" w:rsidR="00D144CF" w:rsidRDefault="00D144CF" w:rsidP="00D144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4:30 – 14:50 IST</w:t>
            </w:r>
          </w:p>
        </w:tc>
        <w:tc>
          <w:tcPr>
            <w:tcW w:w="7827" w:type="dxa"/>
            <w:shd w:val="clear" w:color="auto" w:fill="FFFFFF"/>
          </w:tcPr>
          <w:p w14:paraId="7389289E" w14:textId="057E057F" w:rsidR="0010547D" w:rsidRDefault="00F268A5" w:rsidP="00C2402F">
            <w:pPr>
              <w:spacing w:line="36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anel Discussion 5 minutes Break</w:t>
            </w:r>
          </w:p>
        </w:tc>
      </w:tr>
      <w:tr w:rsidR="00F268A5" w14:paraId="082DC1AA" w14:textId="77777777" w:rsidTr="0064249F">
        <w:tc>
          <w:tcPr>
            <w:tcW w:w="10050" w:type="dxa"/>
            <w:gridSpan w:val="2"/>
            <w:shd w:val="clear" w:color="auto" w:fill="auto"/>
          </w:tcPr>
          <w:p w14:paraId="6A55D95D" w14:textId="77777777" w:rsidR="00F045AD" w:rsidRDefault="00F045AD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274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ession - 4</w:t>
            </w:r>
            <w:r w:rsidR="00F268A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</w:p>
          <w:p w14:paraId="053CCA69" w14:textId="78DC086A" w:rsidR="00F268A5" w:rsidRPr="00C2402F" w:rsidRDefault="00F268A5" w:rsidP="00F045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274"/>
              <w:jc w:val="both"/>
              <w:rPr>
                <w:rFonts w:ascii="Times New Roman" w:eastAsia="Times New Roman" w:hAnsi="Times New Roman" w:cs="Times New Roman"/>
                <w:i/>
                <w:color w:val="333333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oderator</w:t>
            </w:r>
            <w:r w:rsidR="00F045A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Russia </w:t>
            </w:r>
          </w:p>
        </w:tc>
      </w:tr>
      <w:tr w:rsidR="0010547D" w14:paraId="3F376D7C" w14:textId="77777777" w:rsidTr="00501930">
        <w:tc>
          <w:tcPr>
            <w:tcW w:w="2223" w:type="dxa"/>
            <w:shd w:val="clear" w:color="auto" w:fill="auto"/>
          </w:tcPr>
          <w:p w14:paraId="75825B9F" w14:textId="77777777" w:rsidR="00D144CF" w:rsidRDefault="00D144CF" w:rsidP="00D144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2002"/>
              </w:tabs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2.20 – 12.40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ab/>
              <w:t>MSC</w:t>
            </w:r>
          </w:p>
          <w:p w14:paraId="61BFC130" w14:textId="2501E6DD" w:rsidR="0010547D" w:rsidRDefault="00D144CF" w:rsidP="00D144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4.50 – 15.10 IST</w:t>
            </w:r>
          </w:p>
        </w:tc>
        <w:tc>
          <w:tcPr>
            <w:tcW w:w="7827" w:type="dxa"/>
            <w:shd w:val="clear" w:color="auto" w:fill="auto"/>
          </w:tcPr>
          <w:p w14:paraId="29B98AEF" w14:textId="77777777" w:rsidR="00F268A5" w:rsidRDefault="00F268A5" w:rsidP="00F268A5">
            <w:pPr>
              <w:widowControl w:val="0"/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060F31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</w:rPr>
              <w:t xml:space="preserve">Larisa </w:t>
            </w:r>
            <w:proofErr w:type="spellStart"/>
            <w:r w:rsidRPr="00060F31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  <w:sz w:val="24"/>
                <w:szCs w:val="24"/>
              </w:rPr>
              <w:t>Ignatovich</w:t>
            </w:r>
            <w:proofErr w:type="spellEnd"/>
            <w:r w:rsidRPr="00060F31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 Research Fellow, Magadan Research Institute of Agriculture </w:t>
            </w:r>
            <w:hyperlink r:id="rId29" w:history="1">
              <w:r w:rsidRPr="00060F31">
                <w:rPr>
                  <w:rStyle w:val="ab"/>
                  <w:rFonts w:ascii="Times New Roman" w:eastAsia="Times New Roman" w:hAnsi="Times New Roman" w:cs="Times New Roman"/>
                  <w:iCs/>
                  <w:sz w:val="24"/>
                  <w:szCs w:val="24"/>
                </w:rPr>
                <w:t>agrarian@maglan.ru</w:t>
              </w:r>
            </w:hyperlink>
            <w:r w:rsidRPr="00060F31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 </w:t>
            </w:r>
          </w:p>
          <w:p w14:paraId="14634414" w14:textId="4E13B8E2" w:rsidR="0010547D" w:rsidRPr="00C2402F" w:rsidRDefault="00F268A5" w:rsidP="00F268A5">
            <w:pPr>
              <w:widowControl w:val="0"/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i/>
                <w:color w:val="333333"/>
                <w:sz w:val="24"/>
                <w:szCs w:val="24"/>
                <w:highlight w:val="white"/>
              </w:rPr>
            </w:pPr>
            <w:r w:rsidRPr="00060F3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“Iodized Egg - Helping Health”</w:t>
            </w:r>
          </w:p>
        </w:tc>
      </w:tr>
      <w:tr w:rsidR="0010547D" w14:paraId="6D2A76FF" w14:textId="77777777" w:rsidTr="00501930">
        <w:tc>
          <w:tcPr>
            <w:tcW w:w="2223" w:type="dxa"/>
            <w:shd w:val="clear" w:color="auto" w:fill="auto"/>
          </w:tcPr>
          <w:p w14:paraId="211C7535" w14:textId="77777777" w:rsidR="00D144CF" w:rsidRDefault="00D144CF" w:rsidP="00D144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2.40 – 13.00 MSC</w:t>
            </w:r>
          </w:p>
          <w:p w14:paraId="01B1B838" w14:textId="61A08903" w:rsidR="0010547D" w:rsidRDefault="00D144CF" w:rsidP="00D144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5.10 – 15.</w:t>
            </w:r>
            <w:r w:rsidR="000142F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30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IST</w:t>
            </w:r>
          </w:p>
        </w:tc>
        <w:tc>
          <w:tcPr>
            <w:tcW w:w="7827" w:type="dxa"/>
            <w:shd w:val="clear" w:color="auto" w:fill="auto"/>
          </w:tcPr>
          <w:p w14:paraId="48A89835" w14:textId="789DBB09" w:rsidR="00F268A5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19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lena Popova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5019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.D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5019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eading Research Fellow </w:t>
            </w:r>
            <w:proofErr w:type="spellStart"/>
            <w:r w:rsidRPr="005019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.</w:t>
            </w:r>
            <w:proofErr w:type="gramStart"/>
            <w:r w:rsidRPr="005019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.Safronov</w:t>
            </w:r>
            <w:proofErr w:type="spellEnd"/>
            <w:proofErr w:type="gramEnd"/>
            <w:r w:rsidRPr="005019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Yakut Scientific Research  Institute of Agriculture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5019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RC Yakut Scientific </w:t>
            </w:r>
            <w:r w:rsidR="000142F5" w:rsidRPr="005019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entre</w:t>
            </w:r>
            <w:r w:rsidRPr="005019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5019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berian Branch of RA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hyperlink r:id="rId30" w:history="1">
              <w:r w:rsidRPr="00AC78C2">
                <w:rPr>
                  <w:rStyle w:val="ab"/>
                  <w:rFonts w:ascii="Times New Roman" w:eastAsia="Times New Roman" w:hAnsi="Times New Roman" w:cs="Times New Roman"/>
                  <w:sz w:val="24"/>
                  <w:szCs w:val="24"/>
                </w:rPr>
                <w:t>elena_aygol@hotmail.com</w:t>
              </w:r>
            </w:hyperlink>
          </w:p>
          <w:p w14:paraId="1A31377D" w14:textId="06E3F3BD" w:rsidR="00501930" w:rsidRPr="006569E7" w:rsidRDefault="00F268A5" w:rsidP="00F26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569E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"Recent advances in phytomedicine: production of biomass and bioactive compounds from plant cells using bioreactor technology"</w:t>
            </w:r>
          </w:p>
        </w:tc>
      </w:tr>
      <w:tr w:rsidR="0010547D" w14:paraId="3CA8B97D" w14:textId="77777777" w:rsidTr="00501930">
        <w:tc>
          <w:tcPr>
            <w:tcW w:w="2223" w:type="dxa"/>
            <w:shd w:val="clear" w:color="auto" w:fill="auto"/>
          </w:tcPr>
          <w:p w14:paraId="1E8C4C41" w14:textId="77777777" w:rsidR="00D144CF" w:rsidRDefault="00D144CF" w:rsidP="00D144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13.00 – 13.20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MSC</w:t>
            </w:r>
          </w:p>
          <w:p w14:paraId="2DCDAA0C" w14:textId="3CAAF2D6" w:rsidR="0010547D" w:rsidRDefault="00D144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5:30 – 15:50 IST</w:t>
            </w:r>
          </w:p>
        </w:tc>
        <w:tc>
          <w:tcPr>
            <w:tcW w:w="7827" w:type="dxa"/>
            <w:shd w:val="clear" w:color="auto" w:fill="auto"/>
          </w:tcPr>
          <w:p w14:paraId="6FC7196D" w14:textId="69C0794C" w:rsidR="00F268A5" w:rsidRPr="00994483" w:rsidRDefault="00F268A5" w:rsidP="00F045A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25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Lilia V. </w:t>
            </w:r>
            <w:proofErr w:type="spellStart"/>
            <w:r w:rsidRPr="00FB25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Gaponova</w:t>
            </w:r>
            <w:proofErr w:type="spellEnd"/>
            <w:r w:rsidR="00215FC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, </w:t>
            </w:r>
            <w:r w:rsidR="00215FC1" w:rsidRPr="00215F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.D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215F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 Engineering </w:t>
            </w:r>
            <w:hyperlink r:id="rId31" w:history="1">
              <w:r w:rsidR="00215FC1" w:rsidRPr="000D2467">
                <w:rPr>
                  <w:rStyle w:val="ab"/>
                  <w:rFonts w:ascii="Times New Roman" w:hAnsi="Times New Roman" w:cs="Times New Roman"/>
                  <w:sz w:val="24"/>
                  <w:szCs w:val="24"/>
                  <w:lang w:val="en-US"/>
                </w:rPr>
                <w:t>Edietotherapy@vniig.org</w:t>
              </w:r>
            </w:hyperlink>
            <w:r w:rsidRPr="009944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</w:p>
          <w:p w14:paraId="44274C87" w14:textId="0E3709B6" w:rsidR="00F268A5" w:rsidRDefault="00F268A5" w:rsidP="00F045A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25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Tatiana A. </w:t>
            </w:r>
            <w:proofErr w:type="spellStart"/>
            <w:r w:rsidRPr="00FB25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olezhaeva</w:t>
            </w:r>
            <w:proofErr w:type="spellEnd"/>
            <w:r w:rsidR="00215FC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9944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</w:t>
            </w:r>
            <w:r w:rsidR="00215F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.</w:t>
            </w:r>
            <w:r w:rsidRPr="009944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="00215F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9944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215F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 Engineering </w:t>
            </w:r>
            <w:hyperlink r:id="rId32" w:history="1">
              <w:r w:rsidR="00215FC1" w:rsidRPr="000D2467">
                <w:rPr>
                  <w:rStyle w:val="ab"/>
                  <w:rFonts w:ascii="Times New Roman" w:hAnsi="Times New Roman" w:cs="Times New Roman"/>
                  <w:sz w:val="24"/>
                  <w:szCs w:val="24"/>
                  <w:lang w:val="en-US"/>
                </w:rPr>
                <w:t>polezhaevata@yandex.ru</w:t>
              </w:r>
            </w:hyperlink>
            <w:r w:rsidRPr="009944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1B7784E0" w14:textId="77777777" w:rsidR="00F268A5" w:rsidRPr="00994483" w:rsidRDefault="00F268A5" w:rsidP="00F045A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254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partment of Medical and Prophylactic and Baby Nutrition</w:t>
            </w:r>
          </w:p>
          <w:p w14:paraId="53315194" w14:textId="77777777" w:rsidR="00F268A5" w:rsidRDefault="00F268A5" w:rsidP="00F045A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44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NIIFATs</w:t>
            </w:r>
          </w:p>
          <w:p w14:paraId="46015863" w14:textId="561D4E64" w:rsidR="00D144CF" w:rsidRDefault="00F268A5" w:rsidP="000142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944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FB25D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«Specialized products from leguminous and nut raw materials in the prevention and treatment of viral diseases»</w:t>
            </w:r>
          </w:p>
        </w:tc>
      </w:tr>
      <w:tr w:rsidR="007D690C" w14:paraId="1F699C9D" w14:textId="77777777" w:rsidTr="00501930">
        <w:tc>
          <w:tcPr>
            <w:tcW w:w="2223" w:type="dxa"/>
            <w:shd w:val="clear" w:color="auto" w:fill="auto"/>
          </w:tcPr>
          <w:p w14:paraId="1D59F11F" w14:textId="77777777" w:rsidR="00D144CF" w:rsidRDefault="00D144CF" w:rsidP="00D144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13.20 – 13.40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MSC</w:t>
            </w:r>
          </w:p>
          <w:p w14:paraId="5170FB33" w14:textId="1E8402D0" w:rsidR="007D690C" w:rsidRDefault="00D144CF" w:rsidP="00D144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5:50 – 16:10 IST</w:t>
            </w:r>
          </w:p>
        </w:tc>
        <w:tc>
          <w:tcPr>
            <w:tcW w:w="7827" w:type="dxa"/>
            <w:shd w:val="clear" w:color="auto" w:fill="auto"/>
          </w:tcPr>
          <w:p w14:paraId="2EDD4D55" w14:textId="01451978" w:rsidR="007D690C" w:rsidRPr="00C8044E" w:rsidRDefault="007D690C" w:rsidP="007D690C">
            <w:pPr>
              <w:spacing w:line="36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C8044E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en-US"/>
              </w:rPr>
              <w:t xml:space="preserve">Professor </w:t>
            </w:r>
            <w:proofErr w:type="spellStart"/>
            <w:r w:rsidRPr="00C8044E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en-US"/>
              </w:rPr>
              <w:t>Madhoolika</w:t>
            </w:r>
            <w:proofErr w:type="spellEnd"/>
            <w:r w:rsidRPr="00C8044E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en-US"/>
              </w:rPr>
              <w:t xml:space="preserve"> Agarwal</w:t>
            </w:r>
            <w:r w:rsidR="00F045AD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  <w:lang w:val="en-US"/>
              </w:rPr>
              <w:t xml:space="preserve">, </w:t>
            </w:r>
            <w:r w:rsidRPr="00C8044E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  <w:t xml:space="preserve">Professor &amp; Head, Department of Botany, </w:t>
            </w:r>
          </w:p>
          <w:p w14:paraId="7AEC847A" w14:textId="77777777" w:rsidR="007D690C" w:rsidRPr="00C8044E" w:rsidRDefault="007D690C" w:rsidP="007D690C">
            <w:pPr>
              <w:spacing w:line="36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C8044E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  <w:t xml:space="preserve">Banaras Hindu University, </w:t>
            </w:r>
          </w:p>
          <w:p w14:paraId="5EA32AEA" w14:textId="77777777" w:rsidR="007D690C" w:rsidRPr="00C8044E" w:rsidRDefault="007D690C" w:rsidP="007D690C">
            <w:pPr>
              <w:spacing w:line="36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C8044E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  <w:t>Varanasi - 221005</w:t>
            </w:r>
          </w:p>
          <w:p w14:paraId="34B230BE" w14:textId="77777777" w:rsidR="007D690C" w:rsidRPr="00C8044E" w:rsidRDefault="006846B9" w:rsidP="007D690C">
            <w:pPr>
              <w:spacing w:line="36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</w:pPr>
            <w:hyperlink r:id="rId33" w:history="1">
              <w:r w:rsidR="007D690C" w:rsidRPr="00C8044E">
                <w:rPr>
                  <w:rStyle w:val="ab"/>
                  <w:rFonts w:ascii="Times New Roman" w:eastAsia="Times New Roman" w:hAnsi="Times New Roman" w:cs="Times New Roman"/>
                  <w:iCs/>
                  <w:sz w:val="24"/>
                  <w:szCs w:val="24"/>
                  <w:lang w:val="en-US"/>
                </w:rPr>
                <w:t>madhoo.agrawal@gmail.com</w:t>
              </w:r>
            </w:hyperlink>
            <w:r w:rsidR="007D690C" w:rsidRPr="00C8044E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en-US"/>
              </w:rPr>
              <w:t xml:space="preserve">  </w:t>
            </w:r>
          </w:p>
          <w:p w14:paraId="7661C258" w14:textId="2C3BD3C7" w:rsidR="007D690C" w:rsidRPr="00FB25DC" w:rsidRDefault="007D690C" w:rsidP="00F045AD">
            <w:pPr>
              <w:widowControl w:val="0"/>
              <w:spacing w:line="360" w:lineRule="auto"/>
              <w:ind w:right="5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“</w:t>
            </w:r>
            <w:r w:rsidRPr="00357581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Sensitivity of agricultural crops to tropospheric ozone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”</w:t>
            </w:r>
            <w:r w:rsidRPr="00357581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.</w:t>
            </w:r>
          </w:p>
        </w:tc>
      </w:tr>
      <w:tr w:rsidR="007D690C" w14:paraId="3E033069" w14:textId="77777777" w:rsidTr="00501930">
        <w:tc>
          <w:tcPr>
            <w:tcW w:w="2223" w:type="dxa"/>
            <w:shd w:val="clear" w:color="auto" w:fill="auto"/>
          </w:tcPr>
          <w:p w14:paraId="0B3CD5A5" w14:textId="77777777" w:rsidR="00D144CF" w:rsidRDefault="00D144CF" w:rsidP="00D144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3.40 – 14.00 MSC</w:t>
            </w:r>
          </w:p>
          <w:p w14:paraId="5A0C0D8A" w14:textId="37DCC414" w:rsidR="007D690C" w:rsidRDefault="00D144CF" w:rsidP="00D144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6.10 – 16:30 IST</w:t>
            </w:r>
          </w:p>
        </w:tc>
        <w:tc>
          <w:tcPr>
            <w:tcW w:w="7827" w:type="dxa"/>
            <w:shd w:val="clear" w:color="auto" w:fill="auto"/>
          </w:tcPr>
          <w:p w14:paraId="4FCB60D0" w14:textId="24576C7F" w:rsidR="007D690C" w:rsidRPr="00C2402F" w:rsidRDefault="007D690C" w:rsidP="007D690C">
            <w:pPr>
              <w:spacing w:line="36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BF593F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t xml:space="preserve">Dr </w:t>
            </w:r>
            <w:proofErr w:type="spellStart"/>
            <w:r w:rsidRPr="00F045AD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t>Mukunda</w:t>
            </w:r>
            <w:proofErr w:type="spellEnd"/>
            <w:r w:rsidRPr="00F045AD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t xml:space="preserve"> Dev Behera</w:t>
            </w:r>
            <w:r w:rsidR="00215FC1">
              <w:rPr>
                <w:rFonts w:ascii="Times New Roman" w:eastAsia="Times New Roman" w:hAnsi="Times New Roman" w:cs="Times New Roman"/>
                <w:b/>
                <w:bCs/>
                <w:iCs/>
                <w:sz w:val="24"/>
                <w:szCs w:val="24"/>
              </w:rPr>
              <w:t>,</w:t>
            </w:r>
            <w:r w:rsidRPr="00C2402F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Associate Professor </w:t>
            </w:r>
          </w:p>
          <w:p w14:paraId="484DDD29" w14:textId="77777777" w:rsidR="007D690C" w:rsidRPr="00C2402F" w:rsidRDefault="007D690C" w:rsidP="007D690C">
            <w:pPr>
              <w:spacing w:line="36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C2402F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Centre for Oceans, Rivers, Atmosphere and Land Sciences (CORAL) &amp; School of Water Resources </w:t>
            </w:r>
          </w:p>
          <w:p w14:paraId="6E2A4050" w14:textId="77777777" w:rsidR="007D690C" w:rsidRPr="00C2402F" w:rsidRDefault="007D690C" w:rsidP="007D690C">
            <w:pPr>
              <w:spacing w:line="36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C2402F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Indian Institute of Tech. (IIT), </w:t>
            </w:r>
            <w:proofErr w:type="spellStart"/>
            <w:r w:rsidRPr="00C2402F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Khargpur</w:t>
            </w:r>
            <w:proofErr w:type="spellEnd"/>
            <w:r w:rsidRPr="00C2402F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- 721302</w:t>
            </w:r>
          </w:p>
          <w:p w14:paraId="65F235C5" w14:textId="77777777" w:rsidR="007D690C" w:rsidRDefault="006846B9" w:rsidP="007D690C">
            <w:pPr>
              <w:spacing w:line="360" w:lineRule="auto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hyperlink r:id="rId34" w:history="1">
              <w:r w:rsidR="007D690C" w:rsidRPr="000D2467">
                <w:rPr>
                  <w:rStyle w:val="ab"/>
                  <w:rFonts w:ascii="Times New Roman" w:eastAsia="Times New Roman" w:hAnsi="Times New Roman" w:cs="Times New Roman"/>
                  <w:iCs/>
                  <w:sz w:val="24"/>
                  <w:szCs w:val="24"/>
                </w:rPr>
                <w:t>mdbehera@coral.iitkgp.ac.in</w:t>
              </w:r>
            </w:hyperlink>
            <w:r w:rsidR="007D690C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</w:p>
          <w:p w14:paraId="1B704B3D" w14:textId="1805B863" w:rsidR="007D690C" w:rsidRPr="00FB25DC" w:rsidRDefault="007D690C" w:rsidP="007D69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“</w:t>
            </w:r>
            <w:r w:rsidRPr="003566F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The Neighbourhood effect: Terrestrial Productivity of India and Teleconnection with North Indian Ocean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”</w:t>
            </w:r>
            <w:r w:rsidRPr="003566F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.</w:t>
            </w:r>
          </w:p>
        </w:tc>
      </w:tr>
      <w:tr w:rsidR="007D690C" w14:paraId="1A0B85BA" w14:textId="77777777" w:rsidTr="00501930">
        <w:tc>
          <w:tcPr>
            <w:tcW w:w="2223" w:type="dxa"/>
            <w:shd w:val="clear" w:color="auto" w:fill="auto"/>
          </w:tcPr>
          <w:p w14:paraId="404D0D6C" w14:textId="77777777" w:rsidR="007D690C" w:rsidRDefault="00D144CF" w:rsidP="007D6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14.00 – 14.20 MSC</w:t>
            </w:r>
          </w:p>
          <w:p w14:paraId="30D0CA89" w14:textId="5B502700" w:rsidR="00D144CF" w:rsidRDefault="00D144CF" w:rsidP="007D6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16:30 – 16:50</w:t>
            </w:r>
            <w:r>
              <w:t xml:space="preserve"> </w:t>
            </w:r>
            <w:r w:rsidRP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IST</w:t>
            </w:r>
          </w:p>
        </w:tc>
        <w:tc>
          <w:tcPr>
            <w:tcW w:w="7827" w:type="dxa"/>
            <w:shd w:val="clear" w:color="auto" w:fill="auto"/>
          </w:tcPr>
          <w:p w14:paraId="3A87CEE3" w14:textId="77777777" w:rsidR="007D690C" w:rsidRPr="00203D9B" w:rsidRDefault="007D690C" w:rsidP="007D690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B25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Olga </w:t>
            </w:r>
            <w:proofErr w:type="spellStart"/>
            <w:r w:rsidRPr="00FB25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herkasov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, </w:t>
            </w:r>
            <w:r w:rsidRPr="00F879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.D</w:t>
            </w:r>
            <w:r w:rsidRPr="00FB25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.</w:t>
            </w:r>
            <w:r w:rsidRPr="003714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 Economics</w:t>
            </w:r>
            <w:r w:rsidRPr="00C5254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ding</w:t>
            </w:r>
            <w:r w:rsidRPr="00C5254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search</w:t>
            </w:r>
            <w:r w:rsidRPr="00C5254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llow</w:t>
            </w:r>
          </w:p>
          <w:p w14:paraId="0718A59F" w14:textId="77777777" w:rsidR="007D690C" w:rsidRDefault="007D690C" w:rsidP="007D690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254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deral Research Center for Agrarian Economy and Social Development of Rural Areas - All-Russian Research Institute for Agricultural Economics</w:t>
            </w:r>
          </w:p>
          <w:p w14:paraId="57967F5B" w14:textId="77777777" w:rsidR="007D690C" w:rsidRDefault="006846B9" w:rsidP="007D690C">
            <w:pPr>
              <w:spacing w:line="360" w:lineRule="auto"/>
              <w:rPr>
                <w:rStyle w:val="ab"/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35" w:history="1">
              <w:r w:rsidR="007D690C" w:rsidRPr="000A428A">
                <w:rPr>
                  <w:rStyle w:val="ab"/>
                  <w:rFonts w:ascii="Times New Roman" w:hAnsi="Times New Roman" w:cs="Times New Roman"/>
                  <w:sz w:val="24"/>
                  <w:szCs w:val="24"/>
                  <w:lang w:val="en-US"/>
                </w:rPr>
                <w:t>ok_kamen@mail.ru</w:t>
              </w:r>
            </w:hyperlink>
          </w:p>
          <w:p w14:paraId="54F6C5B5" w14:textId="43A0A18C" w:rsidR="007D690C" w:rsidRPr="00FB25DC" w:rsidRDefault="007D690C" w:rsidP="007D69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B25D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"Development of trade of agri-food products between Russia and India".</w:t>
            </w:r>
          </w:p>
        </w:tc>
      </w:tr>
      <w:tr w:rsidR="00F045AD" w14:paraId="6CD5AC51" w14:textId="77777777" w:rsidTr="00501930">
        <w:tc>
          <w:tcPr>
            <w:tcW w:w="2223" w:type="dxa"/>
            <w:shd w:val="clear" w:color="auto" w:fill="auto"/>
          </w:tcPr>
          <w:p w14:paraId="0094DDE8" w14:textId="77777777" w:rsidR="00F045AD" w:rsidRDefault="00D144CF" w:rsidP="007D6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4.20 – 14.40 MSC</w:t>
            </w:r>
          </w:p>
          <w:p w14:paraId="7FC42CF9" w14:textId="1585CDB1" w:rsidR="00D144CF" w:rsidRDefault="00D144CF" w:rsidP="007D6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6:50 – 17:10</w:t>
            </w:r>
            <w:r>
              <w:t xml:space="preserve"> </w:t>
            </w:r>
            <w:r w:rsidRPr="00D144C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IST</w:t>
            </w:r>
          </w:p>
        </w:tc>
        <w:tc>
          <w:tcPr>
            <w:tcW w:w="7827" w:type="dxa"/>
            <w:shd w:val="clear" w:color="auto" w:fill="auto"/>
          </w:tcPr>
          <w:p w14:paraId="23FE4625" w14:textId="4E88704A" w:rsidR="00F045AD" w:rsidRPr="00FB25DC" w:rsidRDefault="00F045AD" w:rsidP="007D69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anel Discussion and Conclusion</w:t>
            </w:r>
          </w:p>
        </w:tc>
      </w:tr>
      <w:tr w:rsidR="00F045AD" w14:paraId="4B1357C8" w14:textId="77777777" w:rsidTr="00501930">
        <w:tc>
          <w:tcPr>
            <w:tcW w:w="2223" w:type="dxa"/>
            <w:shd w:val="clear" w:color="auto" w:fill="auto"/>
          </w:tcPr>
          <w:p w14:paraId="546F25BD" w14:textId="77777777" w:rsidR="00F045AD" w:rsidRDefault="00D144CF" w:rsidP="007D6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4.40 – 15.00 MSC</w:t>
            </w:r>
          </w:p>
          <w:p w14:paraId="76E7A92B" w14:textId="2E8C11CC" w:rsidR="00D144CF" w:rsidRDefault="00D144CF" w:rsidP="007D69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right="5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white"/>
              </w:rPr>
              <w:t>17:10 – 17:30 IST</w:t>
            </w:r>
          </w:p>
        </w:tc>
        <w:tc>
          <w:tcPr>
            <w:tcW w:w="7827" w:type="dxa"/>
            <w:shd w:val="clear" w:color="auto" w:fill="auto"/>
          </w:tcPr>
          <w:p w14:paraId="40C4E208" w14:textId="77777777" w:rsidR="00F045AD" w:rsidRPr="00215FC1" w:rsidRDefault="00F045AD" w:rsidP="00F045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34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215FC1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</w:rPr>
              <w:t>Final Concluding Rema</w:t>
            </w:r>
            <w:r w:rsidRPr="00215FC1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rks</w:t>
            </w:r>
          </w:p>
          <w:p w14:paraId="5C202266" w14:textId="3D553190" w:rsidR="00F045AD" w:rsidRPr="00536C43" w:rsidRDefault="00F045AD" w:rsidP="00F045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34"/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</w:rPr>
            </w:pPr>
            <w:r w:rsidRPr="00215FC1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Dr Ch. Srinivasa Rao</w:t>
            </w:r>
            <w:r w:rsidRPr="00536C43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 xml:space="preserve">, </w:t>
            </w:r>
            <w:r w:rsidRPr="00536C43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</w:rPr>
              <w:t>Director, NAARM, Hyderabad</w:t>
            </w:r>
          </w:p>
          <w:p w14:paraId="57D4868F" w14:textId="77777777" w:rsidR="00F045AD" w:rsidRDefault="00F045AD" w:rsidP="00F045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Mr. Sergei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alenk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– Head of the Department for International Cooperation, RAS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0F3AFE2F" w14:textId="77777777" w:rsidR="00F045AD" w:rsidRDefault="00F045AD" w:rsidP="00F045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3051BED9" w14:textId="085B35FC" w:rsidR="00F045AD" w:rsidRDefault="00F045AD" w:rsidP="00F045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r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Shishir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hrotriy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- Counsellor (Science &amp; Technology), Embassy of India, Moscow</w:t>
            </w:r>
          </w:p>
        </w:tc>
      </w:tr>
    </w:tbl>
    <w:p w14:paraId="2FE0BCFD" w14:textId="77777777" w:rsidR="0010547D" w:rsidRDefault="0010547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8"/>
        <w:ind w:right="5"/>
        <w:jc w:val="both"/>
      </w:pPr>
    </w:p>
    <w:sectPr w:rsidR="0010547D">
      <w:headerReference w:type="default" r:id="rId36"/>
      <w:pgSz w:w="11906" w:h="16838"/>
      <w:pgMar w:top="1134" w:right="566" w:bottom="1134" w:left="1134" w:header="708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7E2CB3" w14:textId="77777777" w:rsidR="006846B9" w:rsidRDefault="006846B9">
      <w:r>
        <w:separator/>
      </w:r>
    </w:p>
  </w:endnote>
  <w:endnote w:type="continuationSeparator" w:id="0">
    <w:p w14:paraId="2C788C29" w14:textId="77777777" w:rsidR="006846B9" w:rsidRDefault="006846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7ADE7B" w14:textId="77777777" w:rsidR="006846B9" w:rsidRDefault="006846B9">
      <w:r>
        <w:separator/>
      </w:r>
    </w:p>
  </w:footnote>
  <w:footnote w:type="continuationSeparator" w:id="0">
    <w:p w14:paraId="6D71A3F7" w14:textId="77777777" w:rsidR="006846B9" w:rsidRDefault="006846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af1"/>
      <w:tblW w:w="0" w:type="auto"/>
      <w:tblInd w:w="1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38"/>
      <w:gridCol w:w="2555"/>
      <w:gridCol w:w="3393"/>
    </w:tblGrid>
    <w:tr w:rsidR="00E2799D" w14:paraId="761A1E7A" w14:textId="77777777" w:rsidTr="00E2799D">
      <w:trPr>
        <w:trHeight w:val="1402"/>
      </w:trPr>
      <w:tc>
        <w:tcPr>
          <w:tcW w:w="4238" w:type="dxa"/>
        </w:tcPr>
        <w:p w14:paraId="6EEA1247" w14:textId="3C5B700A" w:rsidR="00E2799D" w:rsidRDefault="00E2799D">
          <w:pPr>
            <w:keepNext/>
            <w:widowControl w:val="0"/>
            <w:tabs>
              <w:tab w:val="left" w:pos="5455"/>
            </w:tabs>
            <w:ind w:right="5"/>
            <w:jc w:val="both"/>
            <w:rPr>
              <w:highlight w:val="white"/>
            </w:rPr>
          </w:pPr>
          <w:bookmarkStart w:id="3" w:name="_Hlk55594157"/>
          <w:r>
            <w:rPr>
              <w:noProof/>
              <w:highlight w:val="white"/>
            </w:rPr>
            <w:drawing>
              <wp:inline distT="0" distB="0" distL="0" distR="0" wp14:anchorId="48F9F5FB" wp14:editId="214AEDBC">
                <wp:extent cx="2317173" cy="1028700"/>
                <wp:effectExtent l="0" t="0" r="6985" b="0"/>
                <wp:docPr id="5" name="Рисунок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21948" cy="10308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5" w:type="dxa"/>
        </w:tcPr>
        <w:p w14:paraId="24CC19C4" w14:textId="6F7F519B" w:rsidR="00E2799D" w:rsidRDefault="00E2799D">
          <w:pPr>
            <w:keepNext/>
            <w:widowControl w:val="0"/>
            <w:tabs>
              <w:tab w:val="left" w:pos="5455"/>
            </w:tabs>
            <w:ind w:right="5"/>
            <w:jc w:val="both"/>
            <w:rPr>
              <w:highlight w:val="white"/>
            </w:rPr>
          </w:pPr>
          <w:r>
            <w:rPr>
              <w:noProof/>
              <w:highlight w:val="white"/>
            </w:rPr>
            <w:drawing>
              <wp:inline distT="0" distB="0" distL="0" distR="0" wp14:anchorId="4E12F648" wp14:editId="19B87C96">
                <wp:extent cx="942975" cy="939131"/>
                <wp:effectExtent l="0" t="0" r="0" b="0"/>
                <wp:docPr id="6" name="Рисунок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3231" cy="94934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3" w:type="dxa"/>
        </w:tcPr>
        <w:p w14:paraId="4505444D" w14:textId="2766730F" w:rsidR="00E2799D" w:rsidRDefault="00E2799D">
          <w:pPr>
            <w:keepNext/>
            <w:widowControl w:val="0"/>
            <w:tabs>
              <w:tab w:val="left" w:pos="5455"/>
            </w:tabs>
            <w:ind w:right="5"/>
            <w:jc w:val="both"/>
            <w:rPr>
              <w:highlight w:val="white"/>
            </w:rPr>
          </w:pPr>
          <w:r>
            <w:rPr>
              <w:noProof/>
              <w:highlight w:val="white"/>
            </w:rPr>
            <w:drawing>
              <wp:inline distT="0" distB="0" distL="0" distR="0" wp14:anchorId="29C3E3F3" wp14:editId="73300D1D">
                <wp:extent cx="1971675" cy="800100"/>
                <wp:effectExtent l="0" t="0" r="9525" b="0"/>
                <wp:docPr id="7" name="Рисунок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71675" cy="800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bookmarkEnd w:id="3"/>
  <w:p w14:paraId="4BDB86DE" w14:textId="732889DE" w:rsidR="0010547D" w:rsidRDefault="005D58BD">
    <w:pPr>
      <w:keepNext/>
      <w:widowControl w:val="0"/>
      <w:pBdr>
        <w:top w:val="nil"/>
        <w:left w:val="nil"/>
        <w:bottom w:val="nil"/>
        <w:right w:val="nil"/>
        <w:between w:val="nil"/>
      </w:pBdr>
      <w:tabs>
        <w:tab w:val="left" w:pos="5455"/>
      </w:tabs>
      <w:ind w:left="10" w:right="5"/>
      <w:jc w:val="both"/>
      <w:rPr>
        <w:highlight w:val="white"/>
      </w:rPr>
    </w:pPr>
    <w:r>
      <w:rPr>
        <w:highlight w:val="white"/>
      </w:rPr>
      <w:tab/>
    </w:r>
  </w:p>
  <w:p w14:paraId="4273881B" w14:textId="77777777" w:rsidR="0010547D" w:rsidRDefault="0010547D">
    <w:pPr>
      <w:keepNext/>
      <w:widowControl w:val="0"/>
      <w:pBdr>
        <w:top w:val="nil"/>
        <w:left w:val="nil"/>
        <w:bottom w:val="nil"/>
        <w:right w:val="nil"/>
        <w:between w:val="nil"/>
      </w:pBdr>
      <w:tabs>
        <w:tab w:val="left" w:pos="5455"/>
      </w:tabs>
      <w:ind w:left="10" w:right="5"/>
      <w:jc w:val="both"/>
      <w:rPr>
        <w:highlight w:val="whit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D873E9"/>
    <w:multiLevelType w:val="multilevel"/>
    <w:tmpl w:val="FB2A06B6"/>
    <w:lvl w:ilvl="0">
      <w:start w:val="1"/>
      <w:numFmt w:val="bullet"/>
      <w:lvlText w:val="✔"/>
      <w:lvlJc w:val="left"/>
      <w:pPr>
        <w:ind w:left="754" w:hanging="357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74" w:hanging="360"/>
      </w:pPr>
    </w:lvl>
    <w:lvl w:ilvl="2">
      <w:start w:val="1"/>
      <w:numFmt w:val="bullet"/>
      <w:lvlText w:val="▪"/>
      <w:lvlJc w:val="left"/>
      <w:pPr>
        <w:ind w:left="2194" w:hanging="360"/>
      </w:pPr>
    </w:lvl>
    <w:lvl w:ilvl="3">
      <w:start w:val="1"/>
      <w:numFmt w:val="bullet"/>
      <w:lvlText w:val="●"/>
      <w:lvlJc w:val="left"/>
      <w:pPr>
        <w:ind w:left="2914" w:hanging="360"/>
      </w:pPr>
    </w:lvl>
    <w:lvl w:ilvl="4">
      <w:start w:val="1"/>
      <w:numFmt w:val="bullet"/>
      <w:lvlText w:val="o"/>
      <w:lvlJc w:val="left"/>
      <w:pPr>
        <w:ind w:left="3634" w:hanging="360"/>
      </w:pPr>
    </w:lvl>
    <w:lvl w:ilvl="5">
      <w:start w:val="1"/>
      <w:numFmt w:val="bullet"/>
      <w:lvlText w:val="▪"/>
      <w:lvlJc w:val="left"/>
      <w:pPr>
        <w:ind w:left="4354" w:hanging="360"/>
      </w:pPr>
    </w:lvl>
    <w:lvl w:ilvl="6">
      <w:start w:val="1"/>
      <w:numFmt w:val="bullet"/>
      <w:lvlText w:val="●"/>
      <w:lvlJc w:val="left"/>
      <w:pPr>
        <w:ind w:left="5074" w:hanging="360"/>
      </w:pPr>
    </w:lvl>
    <w:lvl w:ilvl="7">
      <w:start w:val="1"/>
      <w:numFmt w:val="bullet"/>
      <w:lvlText w:val="o"/>
      <w:lvlJc w:val="left"/>
      <w:pPr>
        <w:ind w:left="5794" w:hanging="360"/>
      </w:pPr>
    </w:lvl>
    <w:lvl w:ilvl="8">
      <w:start w:val="1"/>
      <w:numFmt w:val="bullet"/>
      <w:lvlText w:val="▪"/>
      <w:lvlJc w:val="left"/>
      <w:pPr>
        <w:ind w:left="6514" w:hanging="360"/>
      </w:pPr>
    </w:lvl>
  </w:abstractNum>
  <w:abstractNum w:abstractNumId="1" w15:restartNumberingAfterBreak="0">
    <w:nsid w:val="621E7161"/>
    <w:multiLevelType w:val="multilevel"/>
    <w:tmpl w:val="EB7A5C74"/>
    <w:lvl w:ilvl="0">
      <w:start w:val="1"/>
      <w:numFmt w:val="bullet"/>
      <w:lvlText w:val="✔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</w:lvl>
    <w:lvl w:ilvl="3">
      <w:start w:val="1"/>
      <w:numFmt w:val="bullet"/>
      <w:lvlText w:val="●"/>
      <w:lvlJc w:val="left"/>
      <w:pPr>
        <w:ind w:left="2880" w:hanging="360"/>
      </w:pPr>
    </w:lvl>
    <w:lvl w:ilvl="4">
      <w:start w:val="1"/>
      <w:numFmt w:val="bullet"/>
      <w:lvlText w:val="o"/>
      <w:lvlJc w:val="left"/>
      <w:pPr>
        <w:ind w:left="3600" w:hanging="360"/>
      </w:pPr>
    </w:lvl>
    <w:lvl w:ilvl="5">
      <w:start w:val="1"/>
      <w:numFmt w:val="bullet"/>
      <w:lvlText w:val="▪"/>
      <w:lvlJc w:val="left"/>
      <w:pPr>
        <w:ind w:left="4320" w:hanging="360"/>
      </w:pPr>
    </w:lvl>
    <w:lvl w:ilvl="6">
      <w:start w:val="1"/>
      <w:numFmt w:val="bullet"/>
      <w:lvlText w:val="●"/>
      <w:lvlJc w:val="left"/>
      <w:pPr>
        <w:ind w:left="5040" w:hanging="360"/>
      </w:pPr>
    </w:lvl>
    <w:lvl w:ilvl="7">
      <w:start w:val="1"/>
      <w:numFmt w:val="bullet"/>
      <w:lvlText w:val="o"/>
      <w:lvlJc w:val="left"/>
      <w:pPr>
        <w:ind w:left="5760" w:hanging="360"/>
      </w:pPr>
    </w:lvl>
    <w:lvl w:ilvl="8">
      <w:start w:val="1"/>
      <w:numFmt w:val="bullet"/>
      <w:lvlText w:val="▪"/>
      <w:lvlJc w:val="left"/>
      <w:pPr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MbE0sLA0MDExN7NQ0lEKTi0uzszPAykwrAUAs/mBDywAAAA="/>
  </w:docVars>
  <w:rsids>
    <w:rsidRoot w:val="0010547D"/>
    <w:rsid w:val="00006A91"/>
    <w:rsid w:val="000142F5"/>
    <w:rsid w:val="00020393"/>
    <w:rsid w:val="00060F31"/>
    <w:rsid w:val="00097F81"/>
    <w:rsid w:val="0010547D"/>
    <w:rsid w:val="001275BB"/>
    <w:rsid w:val="00215FC1"/>
    <w:rsid w:val="002526EA"/>
    <w:rsid w:val="002909BC"/>
    <w:rsid w:val="0034740D"/>
    <w:rsid w:val="003566F5"/>
    <w:rsid w:val="003569C1"/>
    <w:rsid w:val="00357581"/>
    <w:rsid w:val="003943C4"/>
    <w:rsid w:val="003D0536"/>
    <w:rsid w:val="00434CBD"/>
    <w:rsid w:val="00440338"/>
    <w:rsid w:val="00460E59"/>
    <w:rsid w:val="00491B86"/>
    <w:rsid w:val="004A2F12"/>
    <w:rsid w:val="00501930"/>
    <w:rsid w:val="005155C8"/>
    <w:rsid w:val="00536C43"/>
    <w:rsid w:val="00551E35"/>
    <w:rsid w:val="005649A2"/>
    <w:rsid w:val="0058036F"/>
    <w:rsid w:val="005D58BD"/>
    <w:rsid w:val="00654803"/>
    <w:rsid w:val="006569E7"/>
    <w:rsid w:val="006846B9"/>
    <w:rsid w:val="00687CE5"/>
    <w:rsid w:val="00786F7D"/>
    <w:rsid w:val="007D690C"/>
    <w:rsid w:val="007F77B2"/>
    <w:rsid w:val="0084239B"/>
    <w:rsid w:val="008C05A3"/>
    <w:rsid w:val="0098644B"/>
    <w:rsid w:val="00A015E7"/>
    <w:rsid w:val="00A130E6"/>
    <w:rsid w:val="00AB204C"/>
    <w:rsid w:val="00AB4E3D"/>
    <w:rsid w:val="00AF421C"/>
    <w:rsid w:val="00B30FA0"/>
    <w:rsid w:val="00B64540"/>
    <w:rsid w:val="00B65E4B"/>
    <w:rsid w:val="00B7381B"/>
    <w:rsid w:val="00B81168"/>
    <w:rsid w:val="00BC4228"/>
    <w:rsid w:val="00BF593F"/>
    <w:rsid w:val="00C11935"/>
    <w:rsid w:val="00C2402F"/>
    <w:rsid w:val="00C257A0"/>
    <w:rsid w:val="00C34946"/>
    <w:rsid w:val="00C8044E"/>
    <w:rsid w:val="00D144CF"/>
    <w:rsid w:val="00D308EC"/>
    <w:rsid w:val="00D446AC"/>
    <w:rsid w:val="00D47F7D"/>
    <w:rsid w:val="00D62BFC"/>
    <w:rsid w:val="00E2799D"/>
    <w:rsid w:val="00F045AD"/>
    <w:rsid w:val="00F268A5"/>
    <w:rsid w:val="00F8790B"/>
    <w:rsid w:val="00FB25DC"/>
    <w:rsid w:val="00FF2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5F3275"/>
  <w15:docId w15:val="{C9C8F041-8260-4A27-A46E-627FDAC1C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A"/>
        <w:sz w:val="22"/>
        <w:szCs w:val="22"/>
        <w:lang w:val="en-GB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58036F"/>
  </w:style>
  <w:style w:type="paragraph" w:styleId="1">
    <w:name w:val="heading 1"/>
    <w:basedOn w:val="a"/>
    <w:next w:val="a"/>
    <w:pPr>
      <w:keepNext/>
      <w:keepLines/>
      <w:widowControl w:val="0"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widowControl w:val="0"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widowControl w:val="0"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widowControl w:val="0"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widowControl w:val="0"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pPr>
      <w:keepNext/>
      <w:keepLines/>
      <w:widowControl w:val="0"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9">
    <w:name w:val="Balloon Text"/>
    <w:basedOn w:val="a"/>
    <w:link w:val="aa"/>
    <w:uiPriority w:val="99"/>
    <w:semiHidden/>
    <w:unhideWhenUsed/>
    <w:rsid w:val="005D58BD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5D58BD"/>
    <w:rPr>
      <w:rFonts w:ascii="Tahoma" w:hAnsi="Tahoma" w:cs="Tahoma"/>
      <w:sz w:val="16"/>
      <w:szCs w:val="16"/>
    </w:rPr>
  </w:style>
  <w:style w:type="character" w:styleId="ab">
    <w:name w:val="Hyperlink"/>
    <w:basedOn w:val="a0"/>
    <w:uiPriority w:val="99"/>
    <w:unhideWhenUsed/>
    <w:rsid w:val="00BC4228"/>
    <w:rPr>
      <w:color w:val="0000FF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BC4228"/>
    <w:rPr>
      <w:color w:val="605E5C"/>
      <w:shd w:val="clear" w:color="auto" w:fill="E1DFDD"/>
    </w:rPr>
  </w:style>
  <w:style w:type="paragraph" w:styleId="ad">
    <w:name w:val="header"/>
    <w:basedOn w:val="a"/>
    <w:link w:val="ae"/>
    <w:uiPriority w:val="99"/>
    <w:unhideWhenUsed/>
    <w:rsid w:val="00E2799D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rsid w:val="00E2799D"/>
  </w:style>
  <w:style w:type="paragraph" w:styleId="af">
    <w:name w:val="footer"/>
    <w:basedOn w:val="a"/>
    <w:link w:val="af0"/>
    <w:uiPriority w:val="99"/>
    <w:unhideWhenUsed/>
    <w:rsid w:val="00E2799D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E2799D"/>
  </w:style>
  <w:style w:type="table" w:styleId="af1">
    <w:name w:val="Table Grid"/>
    <w:basedOn w:val="a1"/>
    <w:uiPriority w:val="59"/>
    <w:rsid w:val="00E279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rector@magarach-institut.ru" TargetMode="External"/><Relationship Id="rId13" Type="http://schemas.openxmlformats.org/officeDocument/2006/relationships/hyperlink" Target="mailto:snt@iitk.ac.in" TargetMode="External"/><Relationship Id="rId18" Type="http://schemas.openxmlformats.org/officeDocument/2006/relationships/hyperlink" Target="mailto:vniikp@fncps.ru" TargetMode="External"/><Relationship Id="rId26" Type="http://schemas.openxmlformats.org/officeDocument/2006/relationships/hyperlink" Target="mailto:director@ihbt.res.in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Ae_novikov@mail.ru" TargetMode="External"/><Relationship Id="rId34" Type="http://schemas.openxmlformats.org/officeDocument/2006/relationships/hyperlink" Target="mailto:mdbehera@coral.iitkgp.ac.in" TargetMode="External"/><Relationship Id="rId7" Type="http://schemas.openxmlformats.org/officeDocument/2006/relationships/hyperlink" Target="mailto:director@nbri.res.in" TargetMode="External"/><Relationship Id="rId12" Type="http://schemas.openxmlformats.org/officeDocument/2006/relationships/hyperlink" Target="mailto:Alexandra.s.popova@gmail.com" TargetMode="External"/><Relationship Id="rId17" Type="http://schemas.openxmlformats.org/officeDocument/2006/relationships/hyperlink" Target="mailto:pksingh@nbri.res.in" TargetMode="External"/><Relationship Id="rId25" Type="http://schemas.openxmlformats.org/officeDocument/2006/relationships/hyperlink" Target="mailto:shepovalovaolga@mail.ru" TargetMode="External"/><Relationship Id="rId33" Type="http://schemas.openxmlformats.org/officeDocument/2006/relationships/hyperlink" Target="mailto:madhoo.agrawal@gmail.com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csharma@nplindia.org" TargetMode="External"/><Relationship Id="rId20" Type="http://schemas.openxmlformats.org/officeDocument/2006/relationships/hyperlink" Target="mailto:Natalya-sharoval@mail.ru" TargetMode="External"/><Relationship Id="rId29" Type="http://schemas.openxmlformats.org/officeDocument/2006/relationships/hyperlink" Target="mailto:agrarian@maglan.ru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irius_spb@mail.ru" TargetMode="External"/><Relationship Id="rId24" Type="http://schemas.openxmlformats.org/officeDocument/2006/relationships/hyperlink" Target="mailto:sridevi@cftri.res.in" TargetMode="External"/><Relationship Id="rId32" Type="http://schemas.openxmlformats.org/officeDocument/2006/relationships/hyperlink" Target="mailto:polezhaevata@yandex.ru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biocontrol&#8212;vniibzr@yandex.ru" TargetMode="External"/><Relationship Id="rId23" Type="http://schemas.openxmlformats.org/officeDocument/2006/relationships/hyperlink" Target="mailto:Rodin.ka@yandex.ru" TargetMode="External"/><Relationship Id="rId28" Type="http://schemas.openxmlformats.org/officeDocument/2006/relationships/hyperlink" Target="mailto:chsrao_director@naarm.org.in" TargetMode="External"/><Relationship Id="rId36" Type="http://schemas.openxmlformats.org/officeDocument/2006/relationships/header" Target="header1.xml"/><Relationship Id="rId10" Type="http://schemas.openxmlformats.org/officeDocument/2006/relationships/hyperlink" Target="mailto:nh.ravi@gmail.com" TargetMode="External"/><Relationship Id="rId19" Type="http://schemas.openxmlformats.org/officeDocument/2006/relationships/hyperlink" Target="mailto:Spbsl21@gmail.com" TargetMode="External"/><Relationship Id="rId31" Type="http://schemas.openxmlformats.org/officeDocument/2006/relationships/hyperlink" Target="mailto:Edietotherapy@vniig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inin.iamfe@mail.ru" TargetMode="External"/><Relationship Id="rId14" Type="http://schemas.openxmlformats.org/officeDocument/2006/relationships/hyperlink" Target="mailto:sachchida.tripathi@gmail.com" TargetMode="External"/><Relationship Id="rId22" Type="http://schemas.openxmlformats.org/officeDocument/2006/relationships/hyperlink" Target="mailto:Novikov@riagro.ru" TargetMode="External"/><Relationship Id="rId27" Type="http://schemas.openxmlformats.org/officeDocument/2006/relationships/hyperlink" Target="mailto:Irina.kuzmina07.10@yandex.ru" TargetMode="External"/><Relationship Id="rId30" Type="http://schemas.openxmlformats.org/officeDocument/2006/relationships/hyperlink" Target="mailto:elena_aygol@hotmail.com" TargetMode="External"/><Relationship Id="rId35" Type="http://schemas.openxmlformats.org/officeDocument/2006/relationships/hyperlink" Target="mailto:ok_kamen@mail.ru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1610</Words>
  <Characters>9180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ырус Инна Л.</dc:creator>
  <cp:lastModifiedBy>inna syrous</cp:lastModifiedBy>
  <cp:revision>4</cp:revision>
  <dcterms:created xsi:type="dcterms:W3CDTF">2020-11-06T20:46:00Z</dcterms:created>
  <dcterms:modified xsi:type="dcterms:W3CDTF">2020-11-07T18:02:00Z</dcterms:modified>
</cp:coreProperties>
</file>